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CC806" w14:textId="77777777" w:rsidR="001F5696" w:rsidRDefault="001F5696" w:rsidP="00A55C91">
      <w:pPr>
        <w:jc w:val="center"/>
        <w:rPr>
          <w:rFonts w:cstheme="minorHAnsi"/>
          <w:b/>
          <w:sz w:val="24"/>
          <w:szCs w:val="24"/>
        </w:rPr>
      </w:pPr>
    </w:p>
    <w:p w14:paraId="2356A73C" w14:textId="7452950B" w:rsidR="00A55C91" w:rsidRDefault="00A55C91" w:rsidP="00A55C91">
      <w:pPr>
        <w:jc w:val="center"/>
        <w:rPr>
          <w:rFonts w:cstheme="minorHAnsi"/>
          <w:b/>
          <w:sz w:val="24"/>
          <w:szCs w:val="24"/>
        </w:rPr>
      </w:pPr>
      <w:r>
        <w:rPr>
          <w:noProof/>
        </w:rPr>
        <w:drawing>
          <wp:inline distT="0" distB="0" distL="0" distR="0" wp14:anchorId="40BC128B" wp14:editId="0A202E86">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4E5A69FC" w14:textId="77777777" w:rsidR="00A55C91" w:rsidRPr="009A042E" w:rsidRDefault="00A55C91" w:rsidP="00A55C91">
      <w:pPr>
        <w:jc w:val="center"/>
        <w:rPr>
          <w:rFonts w:cstheme="minorHAnsi"/>
          <w:b/>
          <w:sz w:val="24"/>
          <w:szCs w:val="24"/>
        </w:rPr>
      </w:pPr>
      <w:r w:rsidRPr="009A042E">
        <w:rPr>
          <w:rFonts w:cstheme="minorHAnsi"/>
          <w:b/>
          <w:sz w:val="24"/>
          <w:szCs w:val="24"/>
        </w:rPr>
        <w:t>GROSSMONT COLLEGE</w:t>
      </w:r>
    </w:p>
    <w:p w14:paraId="7DA0C36E" w14:textId="77777777" w:rsidR="00A55C91" w:rsidRPr="009A042E" w:rsidRDefault="00A55C91" w:rsidP="00A55C91">
      <w:pPr>
        <w:jc w:val="center"/>
        <w:rPr>
          <w:rFonts w:cstheme="minorHAnsi"/>
          <w:b/>
          <w:sz w:val="24"/>
          <w:szCs w:val="24"/>
        </w:rPr>
      </w:pPr>
      <w:r>
        <w:rPr>
          <w:rFonts w:cstheme="minorHAnsi"/>
          <w:b/>
          <w:sz w:val="24"/>
          <w:szCs w:val="24"/>
        </w:rPr>
        <w:t>Facilities Committee</w:t>
      </w:r>
    </w:p>
    <w:p w14:paraId="1B765FD4" w14:textId="71FA4E20" w:rsidR="00A55C91" w:rsidRDefault="00406A02" w:rsidP="00A55C91">
      <w:pPr>
        <w:pStyle w:val="MeetingTitle"/>
        <w:spacing w:before="0"/>
        <w:jc w:val="center"/>
        <w:rPr>
          <w:rFonts w:cstheme="minorHAnsi"/>
          <w:sz w:val="24"/>
          <w:szCs w:val="24"/>
        </w:rPr>
      </w:pPr>
      <w:r>
        <w:rPr>
          <w:rFonts w:cstheme="minorHAnsi"/>
          <w:sz w:val="24"/>
          <w:szCs w:val="24"/>
        </w:rPr>
        <w:t>March</w:t>
      </w:r>
      <w:r w:rsidR="00FF685E">
        <w:rPr>
          <w:rFonts w:cstheme="minorHAnsi"/>
          <w:sz w:val="24"/>
          <w:szCs w:val="24"/>
        </w:rPr>
        <w:t xml:space="preserve"> 5</w:t>
      </w:r>
      <w:r w:rsidR="00A55C91">
        <w:rPr>
          <w:rFonts w:cstheme="minorHAnsi"/>
          <w:sz w:val="24"/>
          <w:szCs w:val="24"/>
        </w:rPr>
        <w:t xml:space="preserve">, </w:t>
      </w:r>
      <w:r w:rsidR="004C15B3">
        <w:rPr>
          <w:rFonts w:cstheme="minorHAnsi"/>
          <w:sz w:val="24"/>
          <w:szCs w:val="24"/>
        </w:rPr>
        <w:t xml:space="preserve">2025 </w:t>
      </w:r>
      <w:r w:rsidR="00A55C91">
        <w:rPr>
          <w:rFonts w:cstheme="minorHAnsi"/>
          <w:sz w:val="24"/>
          <w:szCs w:val="24"/>
        </w:rPr>
        <w:t>9:30am-11:00am</w:t>
      </w:r>
    </w:p>
    <w:p w14:paraId="27470E13" w14:textId="77777777" w:rsidR="00A55C91" w:rsidRDefault="00A55C91" w:rsidP="00A55C91">
      <w:pPr>
        <w:pStyle w:val="MeetingTitle"/>
        <w:spacing w:before="0"/>
        <w:jc w:val="center"/>
        <w:rPr>
          <w:rFonts w:cstheme="minorHAnsi"/>
          <w:sz w:val="24"/>
          <w:szCs w:val="24"/>
        </w:rPr>
      </w:pPr>
      <w:r>
        <w:rPr>
          <w:rFonts w:cstheme="minorHAnsi"/>
          <w:sz w:val="24"/>
          <w:szCs w:val="24"/>
        </w:rPr>
        <w:t xml:space="preserve">Location: Zoom         </w:t>
      </w:r>
    </w:p>
    <w:p w14:paraId="47295F56" w14:textId="1741BAB4" w:rsidR="00A83D94" w:rsidRPr="00F0406F" w:rsidRDefault="00F0406F" w:rsidP="00A55C91">
      <w:pPr>
        <w:tabs>
          <w:tab w:val="left" w:pos="960"/>
          <w:tab w:val="left" w:pos="3930"/>
        </w:tabs>
        <w:jc w:val="center"/>
        <w:rPr>
          <w:rStyle w:val="Hyperlink"/>
          <w:rFonts w:ascii="Arial" w:hAnsi="Arial" w:cs="Arial"/>
          <w:sz w:val="20"/>
          <w:szCs w:val="20"/>
        </w:rPr>
      </w:pPr>
      <w:r>
        <w:rPr>
          <w:rFonts w:ascii="Arial" w:hAnsi="Arial" w:cs="Arial"/>
          <w:sz w:val="38"/>
          <w:szCs w:val="38"/>
        </w:rPr>
        <w:fldChar w:fldCharType="begin"/>
      </w:r>
      <w:r w:rsidR="00F00138">
        <w:rPr>
          <w:rFonts w:ascii="Arial" w:hAnsi="Arial" w:cs="Arial"/>
          <w:sz w:val="38"/>
          <w:szCs w:val="38"/>
        </w:rPr>
        <w:instrText>HYPERLINK "https://gcccd-edu.zoom.us/j/82697285200?from=addon" \t "_blank"</w:instrText>
      </w:r>
      <w:r>
        <w:rPr>
          <w:rFonts w:ascii="Arial" w:hAnsi="Arial" w:cs="Arial"/>
          <w:sz w:val="38"/>
          <w:szCs w:val="38"/>
        </w:rPr>
        <w:fldChar w:fldCharType="separate"/>
      </w:r>
      <w:r w:rsidR="00A83D94" w:rsidRPr="00F0406F">
        <w:rPr>
          <w:rStyle w:val="Hyperlink"/>
          <w:rFonts w:ascii="Arial" w:hAnsi="Arial" w:cs="Arial"/>
          <w:sz w:val="38"/>
          <w:szCs w:val="38"/>
        </w:rPr>
        <w:t>Join Zoom Meeting</w:t>
      </w:r>
    </w:p>
    <w:p w14:paraId="01749DB1" w14:textId="51A89F89" w:rsidR="00A55C91" w:rsidRDefault="00F0406F" w:rsidP="00A55C91">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Arial" w:hAnsi="Arial" w:cs="Arial"/>
          <w:sz w:val="38"/>
          <w:szCs w:val="38"/>
        </w:rPr>
        <w:fldChar w:fldCharType="end"/>
      </w:r>
      <w:r w:rsidR="003468E3">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Notes</w:t>
      </w:r>
    </w:p>
    <w:p w14:paraId="71D2476B" w14:textId="77777777" w:rsidR="00A55C91" w:rsidRDefault="00A55C91" w:rsidP="00A55C91">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2B0AD5F3" w14:textId="77777777" w:rsidR="00A55C91" w:rsidRDefault="00A55C91" w:rsidP="00A55C91"/>
    <w:p w14:paraId="59BE96E1" w14:textId="77777777" w:rsidR="00A55C91" w:rsidRDefault="00A55C91" w:rsidP="00A55C91"/>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A55C91" w14:paraId="30CB3607" w14:textId="77777777" w:rsidTr="005F124F">
        <w:trPr>
          <w:trHeight w:val="511"/>
          <w:tblHeader/>
        </w:trPr>
        <w:tc>
          <w:tcPr>
            <w:tcW w:w="3463" w:type="dxa"/>
            <w:shd w:val="clear" w:color="auto" w:fill="F2F2F2" w:themeFill="background1" w:themeFillShade="F2"/>
          </w:tcPr>
          <w:p w14:paraId="7FAF1A23" w14:textId="77777777" w:rsidR="00A55C91" w:rsidRPr="00991E3E" w:rsidRDefault="00A55C91" w:rsidP="005F124F">
            <w:pPr>
              <w:jc w:val="center"/>
              <w:rPr>
                <w:b/>
              </w:rPr>
            </w:pPr>
            <w:r>
              <w:rPr>
                <w:b/>
              </w:rPr>
              <w:t>CO-CHAIRS</w:t>
            </w:r>
          </w:p>
        </w:tc>
        <w:tc>
          <w:tcPr>
            <w:tcW w:w="3416" w:type="dxa"/>
            <w:shd w:val="clear" w:color="auto" w:fill="F2F2F2" w:themeFill="background1" w:themeFillShade="F2"/>
          </w:tcPr>
          <w:p w14:paraId="7B8AC033" w14:textId="77777777" w:rsidR="00A55C91" w:rsidRPr="00991E3E" w:rsidRDefault="00A55C91" w:rsidP="005F124F">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14FC5EBD" w14:textId="77777777" w:rsidR="00A55C91" w:rsidRPr="00991E3E" w:rsidRDefault="00A55C91" w:rsidP="005F124F">
            <w:pPr>
              <w:jc w:val="center"/>
              <w:rPr>
                <w:b/>
              </w:rPr>
            </w:pPr>
            <w:r w:rsidRPr="00991E3E">
              <w:rPr>
                <w:b/>
              </w:rPr>
              <w:t>ADVISORY</w:t>
            </w:r>
          </w:p>
        </w:tc>
      </w:tr>
      <w:tr w:rsidR="00A55C91" w14:paraId="7DC758D9" w14:textId="77777777" w:rsidTr="005F124F">
        <w:trPr>
          <w:trHeight w:val="262"/>
          <w:tblHeader/>
        </w:trPr>
        <w:tc>
          <w:tcPr>
            <w:tcW w:w="3463" w:type="dxa"/>
          </w:tcPr>
          <w:p w14:paraId="7EE47B50" w14:textId="1025268D" w:rsidR="00A55C91" w:rsidRDefault="00E376F0" w:rsidP="005F124F">
            <w:sdt>
              <w:sdtPr>
                <w:id w:val="-1804528318"/>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Loren Holmquist</w:t>
            </w:r>
          </w:p>
        </w:tc>
        <w:tc>
          <w:tcPr>
            <w:tcW w:w="3416" w:type="dxa"/>
          </w:tcPr>
          <w:p w14:paraId="1E5BA4ED" w14:textId="3638860B" w:rsidR="00A55C91" w:rsidRPr="00F03311" w:rsidRDefault="00E376F0" w:rsidP="005F124F">
            <w:pPr>
              <w:rPr>
                <w:rFonts w:asciiTheme="majorHAnsi" w:hAnsiTheme="majorHAnsi" w:cstheme="majorHAnsi"/>
                <w:szCs w:val="18"/>
              </w:rPr>
            </w:pPr>
            <w:sdt>
              <w:sdtPr>
                <w:id w:val="-200247267"/>
                <w14:checkbox>
                  <w14:checked w14:val="0"/>
                  <w14:checkedState w14:val="2612" w14:font="MS Gothic"/>
                  <w14:uncheckedState w14:val="2610" w14:font="MS Gothic"/>
                </w14:checkbox>
              </w:sdtPr>
              <w:sdtEndPr/>
              <w:sdtContent>
                <w:r w:rsidR="00C40807">
                  <w:rPr>
                    <w:rFonts w:ascii="MS Gothic" w:eastAsia="MS Gothic" w:hAnsi="MS Gothic" w:hint="eastAsia"/>
                  </w:rPr>
                  <w:t>☐</w:t>
                </w:r>
              </w:sdtContent>
            </w:sdt>
            <w:r w:rsidR="007B73A0">
              <w:t xml:space="preserve"> Manny Soto</w:t>
            </w:r>
          </w:p>
        </w:tc>
        <w:tc>
          <w:tcPr>
            <w:tcW w:w="3541" w:type="dxa"/>
          </w:tcPr>
          <w:p w14:paraId="3CD2CB20" w14:textId="2BE1C7BD" w:rsidR="00A55C91" w:rsidRDefault="00E376F0" w:rsidP="005F124F">
            <w:sdt>
              <w:sdtPr>
                <w:id w:val="1655260242"/>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Agustin Albarran</w:t>
            </w:r>
          </w:p>
        </w:tc>
      </w:tr>
      <w:tr w:rsidR="00A55C91" w14:paraId="66CD388B" w14:textId="77777777" w:rsidTr="005F124F">
        <w:trPr>
          <w:trHeight w:val="273"/>
          <w:tblHeader/>
        </w:trPr>
        <w:tc>
          <w:tcPr>
            <w:tcW w:w="3463" w:type="dxa"/>
          </w:tcPr>
          <w:p w14:paraId="63A86EF2" w14:textId="15662389" w:rsidR="00A55C91" w:rsidRDefault="00E376F0" w:rsidP="005F124F">
            <w:sdt>
              <w:sdtPr>
                <w:id w:val="731889300"/>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w:t>
            </w:r>
            <w:r w:rsidR="001F5696">
              <w:t>Melissa Benton</w:t>
            </w:r>
          </w:p>
        </w:tc>
        <w:tc>
          <w:tcPr>
            <w:tcW w:w="3416" w:type="dxa"/>
          </w:tcPr>
          <w:p w14:paraId="4FB52C54" w14:textId="1B0DD536" w:rsidR="00A55C91" w:rsidRPr="00F03311" w:rsidRDefault="00E376F0" w:rsidP="004557B4">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A55C91" w:rsidRPr="00F03311">
                  <w:rPr>
                    <w:rFonts w:ascii="Segoe UI Symbol" w:eastAsia="MS Gothic" w:hAnsi="Segoe UI Symbol" w:cs="Segoe UI Symbol"/>
                    <w:szCs w:val="18"/>
                  </w:rPr>
                  <w:t>☐</w:t>
                </w:r>
              </w:sdtContent>
            </w:sdt>
            <w:r w:rsidR="004557B4">
              <w:rPr>
                <w:rFonts w:asciiTheme="majorHAnsi" w:hAnsiTheme="majorHAnsi" w:cstheme="majorHAnsi"/>
                <w:szCs w:val="18"/>
              </w:rPr>
              <w:t xml:space="preserve"> </w:t>
            </w:r>
            <w:r w:rsidR="00EC3302">
              <w:t>Gaby Trujillo</w:t>
            </w:r>
          </w:p>
        </w:tc>
        <w:tc>
          <w:tcPr>
            <w:tcW w:w="3541" w:type="dxa"/>
          </w:tcPr>
          <w:p w14:paraId="74727A5D" w14:textId="66C383F2" w:rsidR="00A55C91" w:rsidRDefault="00E376F0" w:rsidP="005F124F">
            <w:sdt>
              <w:sdtPr>
                <w:id w:val="1975720826"/>
                <w14:checkbox>
                  <w14:checked w14:val="0"/>
                  <w14:checkedState w14:val="2612" w14:font="MS Gothic"/>
                  <w14:uncheckedState w14:val="2610" w14:font="MS Gothic"/>
                </w14:checkbox>
              </w:sdtPr>
              <w:sdtEndPr/>
              <w:sdtContent>
                <w:r w:rsidR="00A55C91">
                  <w:rPr>
                    <w:rFonts w:ascii="MS Gothic" w:eastAsia="MS Gothic" w:hAnsi="MS Gothic" w:hint="eastAsia"/>
                  </w:rPr>
                  <w:t>☐</w:t>
                </w:r>
              </w:sdtContent>
            </w:sdt>
            <w:r w:rsidR="008C6A2E">
              <w:t xml:space="preserve"> VPSS</w:t>
            </w:r>
          </w:p>
        </w:tc>
      </w:tr>
      <w:tr w:rsidR="00A55C91" w14:paraId="59B64908" w14:textId="77777777" w:rsidTr="005F124F">
        <w:trPr>
          <w:trHeight w:val="273"/>
          <w:tblHeader/>
        </w:trPr>
        <w:tc>
          <w:tcPr>
            <w:tcW w:w="3463" w:type="dxa"/>
          </w:tcPr>
          <w:p w14:paraId="69FF28F3" w14:textId="2F2811E1" w:rsidR="00A55C91" w:rsidRDefault="00A55C91" w:rsidP="005F124F">
            <w:pPr>
              <w:rPr>
                <w:rFonts w:ascii="MS Gothic" w:eastAsia="MS Gothic" w:hAnsi="MS Gothic"/>
              </w:rPr>
            </w:pPr>
          </w:p>
        </w:tc>
        <w:tc>
          <w:tcPr>
            <w:tcW w:w="3416" w:type="dxa"/>
          </w:tcPr>
          <w:p w14:paraId="7CD2E729"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41FB1DE2" w14:textId="22C645E1" w:rsidR="00A55C91" w:rsidRDefault="00E376F0" w:rsidP="005F124F">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FB1C9F">
                  <w:rPr>
                    <w:rFonts w:ascii="MS Gothic" w:eastAsia="MS Gothic" w:hAnsi="MS Gothic" w:hint="eastAsia"/>
                  </w:rPr>
                  <w:t>☐</w:t>
                </w:r>
              </w:sdtContent>
            </w:sdt>
            <w:r w:rsidR="00A55C91">
              <w:t xml:space="preserve"> Jason Allen</w:t>
            </w:r>
          </w:p>
        </w:tc>
      </w:tr>
      <w:tr w:rsidR="00A55C91" w14:paraId="2CBB264F" w14:textId="77777777" w:rsidTr="005F124F">
        <w:trPr>
          <w:trHeight w:val="273"/>
          <w:tblHeader/>
        </w:trPr>
        <w:tc>
          <w:tcPr>
            <w:tcW w:w="3463" w:type="dxa"/>
          </w:tcPr>
          <w:p w14:paraId="411CA141" w14:textId="77777777" w:rsidR="00A55C91" w:rsidRDefault="00A55C91" w:rsidP="005F124F">
            <w:pPr>
              <w:rPr>
                <w:rFonts w:ascii="MS Gothic" w:eastAsia="MS Gothic" w:hAnsi="MS Gothic"/>
              </w:rPr>
            </w:pPr>
          </w:p>
        </w:tc>
        <w:tc>
          <w:tcPr>
            <w:tcW w:w="3416" w:type="dxa"/>
          </w:tcPr>
          <w:p w14:paraId="0263234B" w14:textId="77777777" w:rsidR="00A55C91" w:rsidRDefault="00A55C91" w:rsidP="005F124F">
            <w:pPr>
              <w:rPr>
                <w:rFonts w:ascii="MS Gothic" w:eastAsia="MS Gothic" w:hAnsi="MS Gothic"/>
              </w:rPr>
            </w:pPr>
            <w:r>
              <w:rPr>
                <w:rFonts w:ascii="MS Gothic" w:eastAsia="MS Gothic" w:hAnsi="MS Gothic" w:hint="eastAsia"/>
              </w:rPr>
              <w:t xml:space="preserve"> </w:t>
            </w:r>
          </w:p>
        </w:tc>
        <w:tc>
          <w:tcPr>
            <w:tcW w:w="3541" w:type="dxa"/>
          </w:tcPr>
          <w:p w14:paraId="304D9E35" w14:textId="316E8AF3" w:rsidR="00A55C91" w:rsidRDefault="00E376F0" w:rsidP="005F124F">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Reyna </w:t>
            </w:r>
            <w:proofErr w:type="spellStart"/>
            <w:r w:rsidR="00A55C91">
              <w:t>Torriente</w:t>
            </w:r>
            <w:proofErr w:type="spellEnd"/>
            <w:r w:rsidR="00A55C91">
              <w:t xml:space="preserve"> </w:t>
            </w:r>
          </w:p>
        </w:tc>
      </w:tr>
      <w:tr w:rsidR="00A55C91" w14:paraId="1EF31468" w14:textId="77777777" w:rsidTr="005F124F">
        <w:trPr>
          <w:trHeight w:val="273"/>
          <w:tblHeader/>
        </w:trPr>
        <w:tc>
          <w:tcPr>
            <w:tcW w:w="3463" w:type="dxa"/>
          </w:tcPr>
          <w:p w14:paraId="22B96105" w14:textId="77777777" w:rsidR="00A55C91" w:rsidRDefault="00A55C91" w:rsidP="005F124F">
            <w:pPr>
              <w:rPr>
                <w:rFonts w:ascii="MS Gothic" w:eastAsia="MS Gothic" w:hAnsi="MS Gothic"/>
              </w:rPr>
            </w:pPr>
          </w:p>
        </w:tc>
        <w:tc>
          <w:tcPr>
            <w:tcW w:w="3416" w:type="dxa"/>
          </w:tcPr>
          <w:p w14:paraId="3CCBB8C2" w14:textId="77777777" w:rsidR="00A55C91" w:rsidRDefault="00A55C91" w:rsidP="005F124F">
            <w:pPr>
              <w:rPr>
                <w:rFonts w:ascii="MS Gothic" w:eastAsia="MS Gothic" w:hAnsi="MS Gothic"/>
              </w:rPr>
            </w:pPr>
          </w:p>
        </w:tc>
        <w:tc>
          <w:tcPr>
            <w:tcW w:w="3541" w:type="dxa"/>
          </w:tcPr>
          <w:p w14:paraId="6E7BD04D" w14:textId="77777777" w:rsidR="00A55C91" w:rsidRDefault="00A55C91" w:rsidP="005F124F">
            <w:pPr>
              <w:rPr>
                <w:rFonts w:ascii="MS Gothic" w:eastAsia="MS Gothic" w:hAnsi="MS Gothic"/>
              </w:rPr>
            </w:pPr>
          </w:p>
        </w:tc>
      </w:tr>
    </w:tbl>
    <w:p w14:paraId="6E62AC20" w14:textId="77777777" w:rsidR="00A55C91" w:rsidRDefault="00A55C91" w:rsidP="00A55C91"/>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A55C91" w:rsidRPr="00285EFB" w14:paraId="66469F89" w14:textId="77777777" w:rsidTr="005F124F">
        <w:trPr>
          <w:trHeight w:val="250"/>
          <w:tblHeader/>
        </w:trPr>
        <w:tc>
          <w:tcPr>
            <w:tcW w:w="3475" w:type="dxa"/>
            <w:shd w:val="clear" w:color="auto" w:fill="F2F2F2" w:themeFill="background1" w:themeFillShade="F2"/>
          </w:tcPr>
          <w:p w14:paraId="5A72395D" w14:textId="77777777" w:rsidR="00A55C91" w:rsidRPr="00285EFB" w:rsidRDefault="00A55C91" w:rsidP="005F124F">
            <w:pPr>
              <w:rPr>
                <w:b/>
              </w:rPr>
            </w:pPr>
            <w:r w:rsidRPr="00285EFB">
              <w:rPr>
                <w:b/>
              </w:rPr>
              <w:t>ACADEMIC SENATE</w:t>
            </w:r>
          </w:p>
        </w:tc>
        <w:tc>
          <w:tcPr>
            <w:tcW w:w="3427" w:type="dxa"/>
            <w:shd w:val="clear" w:color="auto" w:fill="F2F2F2" w:themeFill="background1" w:themeFillShade="F2"/>
          </w:tcPr>
          <w:p w14:paraId="6B0F9ACB" w14:textId="77777777" w:rsidR="00A55C91" w:rsidRPr="00285EFB" w:rsidRDefault="00A55C91" w:rsidP="005F124F">
            <w:r w:rsidRPr="00285EFB">
              <w:rPr>
                <w:b/>
              </w:rPr>
              <w:t>CLASSIFIED SENATE</w:t>
            </w:r>
          </w:p>
        </w:tc>
        <w:tc>
          <w:tcPr>
            <w:tcW w:w="3553" w:type="dxa"/>
            <w:shd w:val="clear" w:color="auto" w:fill="F2F2F2" w:themeFill="background1" w:themeFillShade="F2"/>
          </w:tcPr>
          <w:p w14:paraId="50B2612B" w14:textId="3D45A249" w:rsidR="00A55C91" w:rsidRPr="00285EFB" w:rsidRDefault="00A55C91" w:rsidP="00A95AD5">
            <w:r w:rsidRPr="00285EFB">
              <w:rPr>
                <w:b/>
              </w:rPr>
              <w:t>ADMINISTRATORS</w:t>
            </w:r>
            <w:r w:rsidR="00A95AD5">
              <w:rPr>
                <w:b/>
              </w:rPr>
              <w:t>'</w:t>
            </w:r>
            <w:r w:rsidRPr="00285EFB">
              <w:rPr>
                <w:b/>
              </w:rPr>
              <w:t xml:space="preserve"> ASSOCIATION</w:t>
            </w:r>
          </w:p>
        </w:tc>
      </w:tr>
      <w:tr w:rsidR="00A55C91" w:rsidRPr="00285EFB" w14:paraId="54144EAF" w14:textId="77777777" w:rsidTr="005F124F">
        <w:trPr>
          <w:trHeight w:val="287"/>
          <w:tblHeader/>
        </w:trPr>
        <w:tc>
          <w:tcPr>
            <w:tcW w:w="3475" w:type="dxa"/>
          </w:tcPr>
          <w:p w14:paraId="3E6340B5" w14:textId="3615D685" w:rsidR="00A55C91" w:rsidRPr="00285EFB" w:rsidRDefault="00E376F0" w:rsidP="005F124F">
            <w:sdt>
              <w:sdtPr>
                <w:id w:val="1182095929"/>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rsidRPr="00285EFB">
              <w:t xml:space="preserve"> </w:t>
            </w:r>
            <w:r w:rsidR="00A55C91">
              <w:t>Jennifer Bennett</w:t>
            </w:r>
          </w:p>
        </w:tc>
        <w:tc>
          <w:tcPr>
            <w:tcW w:w="3427" w:type="dxa"/>
          </w:tcPr>
          <w:p w14:paraId="00B635DA" w14:textId="221E3D68" w:rsidR="00A55C91" w:rsidRPr="00285EFB" w:rsidRDefault="00E376F0" w:rsidP="005F124F">
            <w:pPr>
              <w:rPr>
                <w:b/>
              </w:rPr>
            </w:pPr>
            <w:sdt>
              <w:sdtPr>
                <w:id w:val="737669187"/>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0F7EC2">
              <w:t xml:space="preserve">  </w:t>
            </w:r>
            <w:r w:rsidR="007B73A0">
              <w:rPr>
                <w:sz w:val="20"/>
                <w:szCs w:val="20"/>
              </w:rPr>
              <w:t>Kristin Campbell</w:t>
            </w:r>
          </w:p>
        </w:tc>
        <w:tc>
          <w:tcPr>
            <w:tcW w:w="3553" w:type="dxa"/>
          </w:tcPr>
          <w:p w14:paraId="693C945B" w14:textId="2E45585D" w:rsidR="00A55C91" w:rsidRPr="00285EFB" w:rsidRDefault="00E376F0" w:rsidP="005F124F">
            <w:sdt>
              <w:sdtPr>
                <w:id w:val="1388756273"/>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Maura Mehrian</w:t>
            </w:r>
            <w:r w:rsidR="00BB1F4C">
              <w:t xml:space="preserve"> (Javier Ayala Proxy)</w:t>
            </w:r>
          </w:p>
        </w:tc>
      </w:tr>
      <w:tr w:rsidR="00A55C91" w:rsidRPr="00285EFB" w14:paraId="46F08F77" w14:textId="77777777" w:rsidTr="005F124F">
        <w:trPr>
          <w:trHeight w:val="274"/>
          <w:tblHeader/>
        </w:trPr>
        <w:tc>
          <w:tcPr>
            <w:tcW w:w="3475" w:type="dxa"/>
          </w:tcPr>
          <w:p w14:paraId="2A1B7CE5" w14:textId="0F8D0F39" w:rsidR="00A55C91" w:rsidRPr="00285EFB" w:rsidRDefault="00E376F0" w:rsidP="005F124F">
            <w:sdt>
              <w:sdtPr>
                <w:id w:val="1050883118"/>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Michael Bacon</w:t>
            </w:r>
          </w:p>
        </w:tc>
        <w:tc>
          <w:tcPr>
            <w:tcW w:w="3427" w:type="dxa"/>
          </w:tcPr>
          <w:p w14:paraId="7B93378D" w14:textId="48CBCAB3" w:rsidR="00A55C91" w:rsidRPr="00285EFB" w:rsidRDefault="00E376F0" w:rsidP="000F7EC2">
            <w:sdt>
              <w:sdtPr>
                <w:id w:val="859782587"/>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w:t>
            </w:r>
            <w:r w:rsidR="00A17320">
              <w:t>Meli</w:t>
            </w:r>
            <w:r w:rsidR="00EE4EB2">
              <w:t>s</w:t>
            </w:r>
            <w:r w:rsidR="00A17320">
              <w:t>sa Benton</w:t>
            </w:r>
          </w:p>
        </w:tc>
        <w:tc>
          <w:tcPr>
            <w:tcW w:w="3553" w:type="dxa"/>
          </w:tcPr>
          <w:p w14:paraId="59C71EAC" w14:textId="1B2E73AA" w:rsidR="00A55C91" w:rsidRPr="00285EFB" w:rsidRDefault="00E376F0" w:rsidP="005F124F">
            <w:sdt>
              <w:sdtPr>
                <w:id w:val="-659843834"/>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Vanessa Fountain </w:t>
            </w:r>
          </w:p>
        </w:tc>
      </w:tr>
    </w:tbl>
    <w:p w14:paraId="15BCA00D" w14:textId="77777777" w:rsidR="00A55C91" w:rsidRDefault="00A55C91" w:rsidP="00A55C91"/>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A55C91" w:rsidRPr="00285EFB" w14:paraId="0CD334D2" w14:textId="77777777" w:rsidTr="005F124F">
        <w:trPr>
          <w:trHeight w:val="145"/>
          <w:tblHeader/>
        </w:trPr>
        <w:tc>
          <w:tcPr>
            <w:tcW w:w="3479" w:type="dxa"/>
            <w:shd w:val="clear" w:color="auto" w:fill="F2F2F2" w:themeFill="background1" w:themeFillShade="F2"/>
          </w:tcPr>
          <w:p w14:paraId="0054C1B5" w14:textId="77777777" w:rsidR="00A55C91" w:rsidRDefault="00A55C91" w:rsidP="005F124F">
            <w:pPr>
              <w:pStyle w:val="Heading2"/>
              <w:spacing w:before="0"/>
              <w:outlineLvl w:val="1"/>
            </w:pPr>
            <w:r>
              <w:t>EX-OFFICIO</w:t>
            </w:r>
          </w:p>
        </w:tc>
        <w:tc>
          <w:tcPr>
            <w:tcW w:w="3479" w:type="dxa"/>
            <w:shd w:val="clear" w:color="auto" w:fill="F2F2F2" w:themeFill="background1" w:themeFillShade="F2"/>
          </w:tcPr>
          <w:p w14:paraId="4E97EBF5" w14:textId="77777777" w:rsidR="00A55C91" w:rsidRPr="00285EFB" w:rsidRDefault="00A55C91" w:rsidP="005F124F">
            <w:pPr>
              <w:pStyle w:val="Heading2"/>
              <w:spacing w:before="0"/>
              <w:outlineLvl w:val="1"/>
            </w:pPr>
            <w:r>
              <w:t>RECORDER</w:t>
            </w:r>
          </w:p>
        </w:tc>
        <w:tc>
          <w:tcPr>
            <w:tcW w:w="3479" w:type="dxa"/>
            <w:shd w:val="clear" w:color="auto" w:fill="F2F2F2" w:themeFill="background1" w:themeFillShade="F2"/>
          </w:tcPr>
          <w:p w14:paraId="3544007B" w14:textId="77777777" w:rsidR="00A55C91" w:rsidRPr="00D70DD3" w:rsidRDefault="00A55C91" w:rsidP="005F124F">
            <w:pPr>
              <w:spacing w:after="160" w:line="259" w:lineRule="auto"/>
              <w:rPr>
                <w:b/>
              </w:rPr>
            </w:pPr>
            <w:r w:rsidRPr="00D70DD3">
              <w:rPr>
                <w:b/>
              </w:rPr>
              <w:t>Campus Art Committee</w:t>
            </w:r>
          </w:p>
        </w:tc>
      </w:tr>
      <w:tr w:rsidR="00A55C91" w:rsidRPr="00285EFB" w14:paraId="2F832C0D" w14:textId="77777777" w:rsidTr="005F124F">
        <w:trPr>
          <w:trHeight w:val="167"/>
          <w:tblHeader/>
        </w:trPr>
        <w:tc>
          <w:tcPr>
            <w:tcW w:w="3479" w:type="dxa"/>
          </w:tcPr>
          <w:p w14:paraId="1D9E105E" w14:textId="5A1871BB" w:rsidR="00A55C91" w:rsidRDefault="00E376F0" w:rsidP="005F124F">
            <w:sdt>
              <w:sdtPr>
                <w:id w:val="-884410401"/>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w:t>
            </w:r>
            <w:r w:rsidR="00B874B4">
              <w:t>Henry Cohn-</w:t>
            </w:r>
            <w:proofErr w:type="spellStart"/>
            <w:r w:rsidR="00B874B4">
              <w:t>Gelt</w:t>
            </w:r>
            <w:r w:rsidR="009A482E">
              <w:t>ner</w:t>
            </w:r>
            <w:proofErr w:type="spellEnd"/>
          </w:p>
        </w:tc>
        <w:tc>
          <w:tcPr>
            <w:tcW w:w="3479" w:type="dxa"/>
          </w:tcPr>
          <w:p w14:paraId="53E6A2D7" w14:textId="1EB1C1FE" w:rsidR="00A55C91" w:rsidRPr="00285EFB" w:rsidRDefault="00E376F0" w:rsidP="005F124F">
            <w:sdt>
              <w:sdtPr>
                <w:id w:val="1944959156"/>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Colleen Parsons</w:t>
            </w:r>
          </w:p>
        </w:tc>
        <w:tc>
          <w:tcPr>
            <w:tcW w:w="3479" w:type="dxa"/>
          </w:tcPr>
          <w:p w14:paraId="5201F0E4" w14:textId="1212B2B2" w:rsidR="00A55C91" w:rsidRPr="00285EFB" w:rsidRDefault="00E376F0" w:rsidP="005F124F">
            <w:pPr>
              <w:spacing w:after="160" w:line="259" w:lineRule="auto"/>
            </w:pPr>
            <w:sdt>
              <w:sdtPr>
                <w:id w:val="1165056695"/>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Jennifer Bennett</w:t>
            </w:r>
          </w:p>
        </w:tc>
      </w:tr>
      <w:tr w:rsidR="00A55C91" w:rsidRPr="00285EFB" w14:paraId="2D425BDF" w14:textId="77777777" w:rsidTr="005F124F">
        <w:trPr>
          <w:trHeight w:val="167"/>
          <w:tblHeader/>
        </w:trPr>
        <w:tc>
          <w:tcPr>
            <w:tcW w:w="3479" w:type="dxa"/>
          </w:tcPr>
          <w:p w14:paraId="563DC4AA" w14:textId="233C6846" w:rsidR="00A55C91" w:rsidRDefault="00E376F0" w:rsidP="002E5CC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014089">
                  <w:rPr>
                    <w:rFonts w:ascii="MS Gothic" w:eastAsia="MS Gothic" w:hAnsi="MS Gothic" w:hint="eastAsia"/>
                  </w:rPr>
                  <w:t>☐</w:t>
                </w:r>
              </w:sdtContent>
            </w:sdt>
            <w:r w:rsidR="00A55C91">
              <w:t xml:space="preserve"> </w:t>
            </w:r>
            <w:r w:rsidR="000F7EC2">
              <w:t>Sheree Stopper</w:t>
            </w:r>
          </w:p>
        </w:tc>
        <w:tc>
          <w:tcPr>
            <w:tcW w:w="3479" w:type="dxa"/>
          </w:tcPr>
          <w:p w14:paraId="1AAE94B6" w14:textId="01FAEC76" w:rsidR="00A55C91" w:rsidRPr="00285EFB" w:rsidRDefault="00A55C91" w:rsidP="005F124F">
            <w:pPr>
              <w:rPr>
                <w:rFonts w:ascii="Segoe UI Symbol" w:hAnsi="Segoe UI Symbol" w:cs="Segoe UI Symbol"/>
              </w:rPr>
            </w:pPr>
          </w:p>
        </w:tc>
        <w:tc>
          <w:tcPr>
            <w:tcW w:w="3479" w:type="dxa"/>
          </w:tcPr>
          <w:p w14:paraId="368BD39F" w14:textId="77777777" w:rsidR="00A55C91" w:rsidRPr="00285EFB" w:rsidRDefault="00A55C91" w:rsidP="005F124F">
            <w:pPr>
              <w:spacing w:after="160" w:line="259" w:lineRule="auto"/>
            </w:pPr>
          </w:p>
        </w:tc>
      </w:tr>
      <w:tr w:rsidR="00D63744" w:rsidRPr="00285EFB" w14:paraId="30048ACB" w14:textId="77777777" w:rsidTr="00D63744">
        <w:trPr>
          <w:trHeight w:val="167"/>
          <w:tblHeader/>
        </w:trPr>
        <w:tc>
          <w:tcPr>
            <w:tcW w:w="3479" w:type="dxa"/>
            <w:shd w:val="clear" w:color="auto" w:fill="F2F2F2" w:themeFill="background1" w:themeFillShade="F2"/>
          </w:tcPr>
          <w:p w14:paraId="4DBE2459" w14:textId="452D20C4" w:rsidR="00D63744" w:rsidRPr="00D63744" w:rsidRDefault="00D63744" w:rsidP="002E5CC3">
            <w:pPr>
              <w:rPr>
                <w:b/>
              </w:rPr>
            </w:pPr>
            <w:r w:rsidRPr="00D63744">
              <w:rPr>
                <w:b/>
              </w:rPr>
              <w:t>GUESTS</w:t>
            </w:r>
          </w:p>
        </w:tc>
        <w:tc>
          <w:tcPr>
            <w:tcW w:w="3479" w:type="dxa"/>
            <w:shd w:val="clear" w:color="auto" w:fill="F2F2F2" w:themeFill="background1" w:themeFillShade="F2"/>
          </w:tcPr>
          <w:p w14:paraId="12853C62" w14:textId="77777777" w:rsidR="00D63744" w:rsidRPr="00285EFB" w:rsidRDefault="00D63744" w:rsidP="005F124F">
            <w:pPr>
              <w:rPr>
                <w:rFonts w:ascii="Segoe UI Symbol" w:hAnsi="Segoe UI Symbol" w:cs="Segoe UI Symbol"/>
              </w:rPr>
            </w:pPr>
          </w:p>
        </w:tc>
        <w:tc>
          <w:tcPr>
            <w:tcW w:w="3479" w:type="dxa"/>
            <w:shd w:val="clear" w:color="auto" w:fill="F2F2F2" w:themeFill="background1" w:themeFillShade="F2"/>
          </w:tcPr>
          <w:p w14:paraId="1C6A2B1C" w14:textId="77777777" w:rsidR="00D63744" w:rsidRPr="00285EFB" w:rsidRDefault="00D63744" w:rsidP="005F124F">
            <w:pPr>
              <w:spacing w:after="160" w:line="259" w:lineRule="auto"/>
            </w:pPr>
          </w:p>
        </w:tc>
      </w:tr>
      <w:tr w:rsidR="00D63744" w:rsidRPr="00285EFB" w14:paraId="086C8ACE" w14:textId="77777777" w:rsidTr="005F124F">
        <w:trPr>
          <w:trHeight w:val="167"/>
          <w:tblHeader/>
        </w:trPr>
        <w:tc>
          <w:tcPr>
            <w:tcW w:w="3479" w:type="dxa"/>
          </w:tcPr>
          <w:p w14:paraId="1EBED153" w14:textId="7ED450C3" w:rsidR="00D63744" w:rsidRDefault="00D63744" w:rsidP="002E5CC3"/>
        </w:tc>
        <w:tc>
          <w:tcPr>
            <w:tcW w:w="3479" w:type="dxa"/>
          </w:tcPr>
          <w:p w14:paraId="19712FCD" w14:textId="77777777" w:rsidR="00D63744" w:rsidRPr="00285EFB" w:rsidRDefault="00D63744" w:rsidP="005F124F">
            <w:pPr>
              <w:rPr>
                <w:rFonts w:ascii="Segoe UI Symbol" w:hAnsi="Segoe UI Symbol" w:cs="Segoe UI Symbol"/>
              </w:rPr>
            </w:pPr>
          </w:p>
        </w:tc>
        <w:tc>
          <w:tcPr>
            <w:tcW w:w="3479" w:type="dxa"/>
          </w:tcPr>
          <w:p w14:paraId="26438C5D" w14:textId="77777777" w:rsidR="00D63744" w:rsidRDefault="00D63744" w:rsidP="005F124F">
            <w:pPr>
              <w:spacing w:after="160" w:line="259" w:lineRule="auto"/>
            </w:pPr>
          </w:p>
        </w:tc>
      </w:tr>
      <w:tr w:rsidR="00D63744" w:rsidRPr="00285EFB" w14:paraId="1121BB5D" w14:textId="77777777" w:rsidTr="005F124F">
        <w:trPr>
          <w:trHeight w:val="167"/>
          <w:tblHeader/>
        </w:trPr>
        <w:tc>
          <w:tcPr>
            <w:tcW w:w="3479" w:type="dxa"/>
          </w:tcPr>
          <w:p w14:paraId="6E6ADB54" w14:textId="77777777" w:rsidR="00D63744" w:rsidRDefault="00D63744" w:rsidP="002E5CC3"/>
        </w:tc>
        <w:tc>
          <w:tcPr>
            <w:tcW w:w="3479" w:type="dxa"/>
          </w:tcPr>
          <w:p w14:paraId="146D2665" w14:textId="77777777" w:rsidR="00D63744" w:rsidRPr="00285EFB" w:rsidRDefault="00D63744" w:rsidP="005F124F">
            <w:pPr>
              <w:rPr>
                <w:rFonts w:ascii="Segoe UI Symbol" w:hAnsi="Segoe UI Symbol" w:cs="Segoe UI Symbol"/>
              </w:rPr>
            </w:pPr>
          </w:p>
        </w:tc>
        <w:tc>
          <w:tcPr>
            <w:tcW w:w="3479" w:type="dxa"/>
          </w:tcPr>
          <w:p w14:paraId="3A66B45A" w14:textId="77777777" w:rsidR="00D63744" w:rsidRDefault="00D63744" w:rsidP="005F124F">
            <w:pPr>
              <w:spacing w:after="160" w:line="259" w:lineRule="auto"/>
            </w:pPr>
          </w:p>
        </w:tc>
      </w:tr>
      <w:tr w:rsidR="00D63744" w:rsidRPr="00285EFB" w14:paraId="74ACFB09" w14:textId="77777777" w:rsidTr="005F124F">
        <w:trPr>
          <w:trHeight w:val="167"/>
          <w:tblHeader/>
        </w:trPr>
        <w:tc>
          <w:tcPr>
            <w:tcW w:w="3479" w:type="dxa"/>
          </w:tcPr>
          <w:p w14:paraId="59F3BD2A" w14:textId="77777777" w:rsidR="00D63744" w:rsidRDefault="00D63744" w:rsidP="002E5CC3"/>
        </w:tc>
        <w:tc>
          <w:tcPr>
            <w:tcW w:w="3479" w:type="dxa"/>
          </w:tcPr>
          <w:p w14:paraId="76ACD6A3" w14:textId="77777777" w:rsidR="00D63744" w:rsidRPr="00285EFB" w:rsidRDefault="00D63744" w:rsidP="005F124F">
            <w:pPr>
              <w:rPr>
                <w:rFonts w:ascii="Segoe UI Symbol" w:hAnsi="Segoe UI Symbol" w:cs="Segoe UI Symbol"/>
              </w:rPr>
            </w:pPr>
          </w:p>
        </w:tc>
        <w:tc>
          <w:tcPr>
            <w:tcW w:w="3479" w:type="dxa"/>
          </w:tcPr>
          <w:p w14:paraId="5FB31802" w14:textId="77777777" w:rsidR="00D63744" w:rsidRDefault="00D63744" w:rsidP="005F124F">
            <w:pPr>
              <w:spacing w:after="160" w:line="259" w:lineRule="auto"/>
            </w:pPr>
          </w:p>
        </w:tc>
      </w:tr>
    </w:tbl>
    <w:p w14:paraId="65CB3D12" w14:textId="77777777" w:rsidR="00A55C91" w:rsidRDefault="00A55C91" w:rsidP="00A55C91"/>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A55C91" w:rsidRPr="00B579FE" w14:paraId="16B6F138" w14:textId="77777777" w:rsidTr="005F124F">
        <w:trPr>
          <w:trHeight w:val="273"/>
          <w:tblHeader/>
        </w:trPr>
        <w:tc>
          <w:tcPr>
            <w:tcW w:w="10570" w:type="dxa"/>
            <w:gridSpan w:val="2"/>
            <w:shd w:val="clear" w:color="auto" w:fill="F2F2F2" w:themeFill="background1" w:themeFillShade="F2"/>
            <w:vAlign w:val="center"/>
          </w:tcPr>
          <w:p w14:paraId="3D699647" w14:textId="77777777" w:rsidR="00A55C91" w:rsidRPr="00B579FE" w:rsidRDefault="00A55C91" w:rsidP="005F124F">
            <w:pPr>
              <w:pStyle w:val="MeetingTitle"/>
              <w:tabs>
                <w:tab w:val="left" w:pos="269"/>
              </w:tabs>
              <w:spacing w:before="0"/>
              <w:ind w:left="239"/>
              <w:jc w:val="center"/>
              <w:rPr>
                <w:sz w:val="20"/>
                <w:szCs w:val="20"/>
              </w:rPr>
            </w:pPr>
            <w:r w:rsidRPr="00B579FE">
              <w:rPr>
                <w:sz w:val="20"/>
                <w:szCs w:val="20"/>
              </w:rPr>
              <w:lastRenderedPageBreak/>
              <w:t>ROUTINE BUSINESS</w:t>
            </w:r>
          </w:p>
        </w:tc>
      </w:tr>
      <w:tr w:rsidR="00A55C91" w:rsidRPr="00B579FE" w14:paraId="706D2994" w14:textId="77777777" w:rsidTr="005F124F">
        <w:trPr>
          <w:trHeight w:val="397"/>
          <w:tblHeader/>
        </w:trPr>
        <w:tc>
          <w:tcPr>
            <w:tcW w:w="3045" w:type="dxa"/>
          </w:tcPr>
          <w:p w14:paraId="0350B981" w14:textId="78574F92" w:rsidR="00A55C91" w:rsidRPr="00B579FE" w:rsidRDefault="00A55C91" w:rsidP="005F124F">
            <w:pPr>
              <w:pStyle w:val="MeetingTitle"/>
              <w:spacing w:before="0"/>
              <w:ind w:left="77"/>
              <w:rPr>
                <w:b w:val="0"/>
                <w:sz w:val="20"/>
                <w:szCs w:val="20"/>
              </w:rPr>
            </w:pPr>
            <w:r w:rsidRPr="00E219F0">
              <w:rPr>
                <w:sz w:val="20"/>
                <w:szCs w:val="20"/>
              </w:rPr>
              <w:t>Welcome and Introductions</w:t>
            </w:r>
            <w:r>
              <w:rPr>
                <w:b w:val="0"/>
                <w:sz w:val="20"/>
                <w:szCs w:val="20"/>
              </w:rPr>
              <w:t xml:space="preserve"> – </w:t>
            </w:r>
            <w:r w:rsidR="00186554" w:rsidRPr="00293589">
              <w:rPr>
                <w:b w:val="0"/>
                <w:bCs/>
              </w:rPr>
              <w:t>Melissa Benton</w:t>
            </w:r>
          </w:p>
        </w:tc>
        <w:tc>
          <w:tcPr>
            <w:tcW w:w="7525" w:type="dxa"/>
          </w:tcPr>
          <w:p w14:paraId="4D318566" w14:textId="2D5B3005" w:rsidR="00A55C91" w:rsidRPr="00BB1F4C" w:rsidRDefault="00BB1F4C" w:rsidP="00BB1F4C">
            <w:pPr>
              <w:tabs>
                <w:tab w:val="left" w:pos="945"/>
              </w:tabs>
            </w:pPr>
            <w:r>
              <w:tab/>
            </w:r>
          </w:p>
        </w:tc>
      </w:tr>
      <w:tr w:rsidR="00A55C91" w:rsidRPr="00B579FE" w14:paraId="4D7EC1E6" w14:textId="77777777" w:rsidTr="005F124F">
        <w:trPr>
          <w:trHeight w:val="397"/>
          <w:tblHeader/>
        </w:trPr>
        <w:tc>
          <w:tcPr>
            <w:tcW w:w="3045" w:type="dxa"/>
          </w:tcPr>
          <w:p w14:paraId="26E112AC" w14:textId="06FC60CB" w:rsidR="00A55C91" w:rsidRPr="00B579FE" w:rsidRDefault="00A55C91" w:rsidP="005F124F">
            <w:pPr>
              <w:pStyle w:val="MeetingTitle"/>
              <w:spacing w:before="0"/>
              <w:ind w:left="77"/>
              <w:rPr>
                <w:b w:val="0"/>
                <w:sz w:val="20"/>
                <w:szCs w:val="20"/>
              </w:rPr>
            </w:pPr>
            <w:r>
              <w:rPr>
                <w:sz w:val="20"/>
                <w:szCs w:val="20"/>
              </w:rPr>
              <w:t>Establish Quorum</w:t>
            </w:r>
            <w:r>
              <w:rPr>
                <w:b w:val="0"/>
                <w:sz w:val="20"/>
                <w:szCs w:val="20"/>
              </w:rPr>
              <w:t xml:space="preserve">– </w:t>
            </w:r>
            <w:r w:rsidR="00186554" w:rsidRPr="00293589">
              <w:rPr>
                <w:b w:val="0"/>
                <w:bCs/>
              </w:rPr>
              <w:t>Melissa Benton</w:t>
            </w:r>
          </w:p>
        </w:tc>
        <w:tc>
          <w:tcPr>
            <w:tcW w:w="7525" w:type="dxa"/>
          </w:tcPr>
          <w:p w14:paraId="2396065C" w14:textId="46D373B9" w:rsidR="006A3B8B" w:rsidRPr="00B579FE" w:rsidRDefault="006A3B8B" w:rsidP="00A32F85">
            <w:pPr>
              <w:pStyle w:val="MeetingTitle"/>
              <w:tabs>
                <w:tab w:val="left" w:pos="1845"/>
              </w:tabs>
              <w:spacing w:before="0"/>
              <w:rPr>
                <w:b w:val="0"/>
                <w:sz w:val="20"/>
                <w:szCs w:val="20"/>
              </w:rPr>
            </w:pPr>
          </w:p>
        </w:tc>
      </w:tr>
      <w:tr w:rsidR="001819D1" w:rsidRPr="00B579FE" w14:paraId="67407057" w14:textId="77777777" w:rsidTr="005F124F">
        <w:trPr>
          <w:trHeight w:val="397"/>
          <w:tblHeader/>
        </w:trPr>
        <w:tc>
          <w:tcPr>
            <w:tcW w:w="3045" w:type="dxa"/>
          </w:tcPr>
          <w:p w14:paraId="12E18387" w14:textId="4D13B9E4" w:rsidR="001819D1" w:rsidRPr="00B579FE" w:rsidRDefault="001819D1" w:rsidP="001819D1">
            <w:pPr>
              <w:pStyle w:val="MeetingTitle"/>
              <w:spacing w:before="0"/>
              <w:ind w:left="77"/>
              <w:rPr>
                <w:b w:val="0"/>
                <w:sz w:val="20"/>
                <w:szCs w:val="20"/>
              </w:rPr>
            </w:pPr>
            <w:r w:rsidRPr="00E219F0">
              <w:rPr>
                <w:sz w:val="20"/>
                <w:szCs w:val="20"/>
              </w:rPr>
              <w:t>Additions/Deletions to Agenda</w:t>
            </w:r>
            <w:r>
              <w:rPr>
                <w:b w:val="0"/>
                <w:sz w:val="20"/>
                <w:szCs w:val="20"/>
              </w:rPr>
              <w:t xml:space="preserve"> – </w:t>
            </w:r>
            <w:r w:rsidR="00186554" w:rsidRPr="00293589">
              <w:rPr>
                <w:b w:val="0"/>
                <w:bCs/>
              </w:rPr>
              <w:t>Melissa Benton</w:t>
            </w:r>
          </w:p>
        </w:tc>
        <w:tc>
          <w:tcPr>
            <w:tcW w:w="7525" w:type="dxa"/>
          </w:tcPr>
          <w:p w14:paraId="707F85E4" w14:textId="0A956A77" w:rsidR="001819D1" w:rsidRPr="00B579FE" w:rsidRDefault="001819D1" w:rsidP="00BB1F4C">
            <w:pPr>
              <w:pStyle w:val="MeetingTitle"/>
              <w:tabs>
                <w:tab w:val="left" w:pos="1335"/>
              </w:tabs>
              <w:spacing w:before="0"/>
              <w:rPr>
                <w:b w:val="0"/>
                <w:sz w:val="20"/>
                <w:szCs w:val="20"/>
              </w:rPr>
            </w:pPr>
          </w:p>
        </w:tc>
      </w:tr>
      <w:tr w:rsidR="001819D1" w:rsidRPr="00B579FE" w14:paraId="41B37204" w14:textId="77777777" w:rsidTr="005F124F">
        <w:trPr>
          <w:trHeight w:val="397"/>
          <w:tblHeader/>
        </w:trPr>
        <w:tc>
          <w:tcPr>
            <w:tcW w:w="3045" w:type="dxa"/>
          </w:tcPr>
          <w:p w14:paraId="2E22A4D4" w14:textId="10F28626" w:rsidR="001819D1" w:rsidRPr="00833AF6" w:rsidRDefault="001819D1" w:rsidP="001819D1">
            <w:pPr>
              <w:pStyle w:val="MeetingTitle"/>
              <w:spacing w:before="0"/>
              <w:ind w:left="77"/>
              <w:rPr>
                <w:b w:val="0"/>
                <w:sz w:val="20"/>
                <w:szCs w:val="20"/>
              </w:rPr>
            </w:pPr>
            <w:r w:rsidRPr="00E219F0">
              <w:rPr>
                <w:sz w:val="20"/>
                <w:szCs w:val="20"/>
              </w:rPr>
              <w:t>Approve Meeting Notes &amp; Follow-up</w:t>
            </w:r>
            <w:r>
              <w:rPr>
                <w:b w:val="0"/>
                <w:sz w:val="20"/>
                <w:szCs w:val="20"/>
              </w:rPr>
              <w:t xml:space="preserve"> – </w:t>
            </w:r>
            <w:r w:rsidR="00186554" w:rsidRPr="00293589">
              <w:rPr>
                <w:b w:val="0"/>
                <w:bCs/>
              </w:rPr>
              <w:t>Melissa Benton</w:t>
            </w:r>
          </w:p>
        </w:tc>
        <w:tc>
          <w:tcPr>
            <w:tcW w:w="7525" w:type="dxa"/>
          </w:tcPr>
          <w:p w14:paraId="021A3016" w14:textId="062312D0" w:rsidR="001819D1" w:rsidRPr="00B579FE" w:rsidRDefault="001819D1" w:rsidP="001819D1">
            <w:pPr>
              <w:pStyle w:val="MeetingTitle"/>
              <w:spacing w:before="0"/>
              <w:rPr>
                <w:b w:val="0"/>
                <w:sz w:val="20"/>
                <w:szCs w:val="20"/>
              </w:rPr>
            </w:pPr>
          </w:p>
        </w:tc>
      </w:tr>
      <w:tr w:rsidR="001819D1" w:rsidRPr="00B579FE" w14:paraId="41414823" w14:textId="77777777" w:rsidTr="005F124F">
        <w:trPr>
          <w:trHeight w:val="397"/>
          <w:tblHeader/>
        </w:trPr>
        <w:tc>
          <w:tcPr>
            <w:tcW w:w="3045" w:type="dxa"/>
          </w:tcPr>
          <w:p w14:paraId="1C29DBE0" w14:textId="03B584F5" w:rsidR="001819D1" w:rsidRDefault="001819D1" w:rsidP="001819D1">
            <w:pPr>
              <w:pStyle w:val="MeetingTitle"/>
              <w:spacing w:before="0"/>
              <w:ind w:left="77"/>
              <w:rPr>
                <w:sz w:val="20"/>
                <w:szCs w:val="20"/>
              </w:rPr>
            </w:pPr>
            <w:r>
              <w:rPr>
                <w:sz w:val="20"/>
                <w:szCs w:val="20"/>
              </w:rPr>
              <w:t>5-Minute Public Comment</w:t>
            </w:r>
            <w:r>
              <w:rPr>
                <w:b w:val="0"/>
                <w:sz w:val="20"/>
                <w:szCs w:val="20"/>
              </w:rPr>
              <w:t xml:space="preserve"> – </w:t>
            </w:r>
            <w:r w:rsidR="00186554" w:rsidRPr="00293589">
              <w:rPr>
                <w:b w:val="0"/>
                <w:bCs/>
              </w:rPr>
              <w:t>Melissa Benton</w:t>
            </w:r>
          </w:p>
        </w:tc>
        <w:tc>
          <w:tcPr>
            <w:tcW w:w="7525" w:type="dxa"/>
          </w:tcPr>
          <w:p w14:paraId="0CE4D162" w14:textId="3A6314D5" w:rsidR="001819D1" w:rsidRPr="00B579FE" w:rsidRDefault="001819D1" w:rsidP="001819D1">
            <w:pPr>
              <w:pStyle w:val="MeetingTitle"/>
              <w:spacing w:before="0"/>
              <w:rPr>
                <w:b w:val="0"/>
                <w:sz w:val="20"/>
                <w:szCs w:val="20"/>
              </w:rPr>
            </w:pPr>
          </w:p>
        </w:tc>
      </w:tr>
    </w:tbl>
    <w:p w14:paraId="00792EA6" w14:textId="77777777" w:rsidR="00A55C91" w:rsidRDefault="00A55C91" w:rsidP="00A55C91"/>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55C91" w:rsidRPr="00B579FE" w14:paraId="35E63680" w14:textId="77777777" w:rsidTr="005F124F">
        <w:trPr>
          <w:trHeight w:val="271"/>
          <w:tblHeader/>
        </w:trPr>
        <w:tc>
          <w:tcPr>
            <w:tcW w:w="10565" w:type="dxa"/>
            <w:gridSpan w:val="2"/>
            <w:shd w:val="clear" w:color="auto" w:fill="F2F2F2" w:themeFill="background1" w:themeFillShade="F2"/>
            <w:vAlign w:val="center"/>
          </w:tcPr>
          <w:p w14:paraId="43FF582B" w14:textId="77777777" w:rsidR="00A55C91" w:rsidRPr="00B579FE" w:rsidRDefault="00A55C91" w:rsidP="005F124F">
            <w:pPr>
              <w:pStyle w:val="MeetingTitle"/>
              <w:spacing w:before="0"/>
              <w:ind w:left="239"/>
              <w:jc w:val="center"/>
              <w:rPr>
                <w:sz w:val="20"/>
                <w:szCs w:val="20"/>
              </w:rPr>
            </w:pPr>
            <w:r w:rsidRPr="00B579FE">
              <w:rPr>
                <w:sz w:val="20"/>
                <w:szCs w:val="20"/>
              </w:rPr>
              <w:t>NEW BUSINESS</w:t>
            </w:r>
          </w:p>
        </w:tc>
      </w:tr>
      <w:tr w:rsidR="009813C4" w:rsidRPr="00B579FE" w14:paraId="7E204038" w14:textId="77777777" w:rsidTr="005F124F">
        <w:trPr>
          <w:trHeight w:val="387"/>
          <w:tblHeader/>
        </w:trPr>
        <w:tc>
          <w:tcPr>
            <w:tcW w:w="3045" w:type="dxa"/>
          </w:tcPr>
          <w:p w14:paraId="5BC59960" w14:textId="06FEA51E" w:rsidR="009813C4" w:rsidRPr="00BB620B" w:rsidRDefault="0081773D" w:rsidP="009813C4">
            <w:pPr>
              <w:pStyle w:val="MeetingTitle"/>
              <w:spacing w:before="0"/>
              <w:rPr>
                <w:sz w:val="20"/>
                <w:szCs w:val="20"/>
              </w:rPr>
            </w:pPr>
            <w:r>
              <w:rPr>
                <w:sz w:val="20"/>
                <w:szCs w:val="20"/>
              </w:rPr>
              <w:t xml:space="preserve">No meeting next week </w:t>
            </w:r>
            <w:r w:rsidRPr="00FC58B6">
              <w:rPr>
                <w:b w:val="0"/>
                <w:sz w:val="20"/>
                <w:szCs w:val="20"/>
              </w:rPr>
              <w:t>– Loren Holmquist</w:t>
            </w:r>
          </w:p>
        </w:tc>
        <w:tc>
          <w:tcPr>
            <w:tcW w:w="7520" w:type="dxa"/>
          </w:tcPr>
          <w:p w14:paraId="1825D31A" w14:textId="3AECD28B" w:rsidR="009813C4" w:rsidRPr="00B14C5C" w:rsidRDefault="009813C4" w:rsidP="009768AD">
            <w:pPr>
              <w:pStyle w:val="MeetingTitle"/>
              <w:spacing w:before="0"/>
              <w:rPr>
                <w:b w:val="0"/>
                <w:i/>
                <w:sz w:val="20"/>
                <w:szCs w:val="20"/>
              </w:rPr>
            </w:pPr>
          </w:p>
        </w:tc>
      </w:tr>
      <w:tr w:rsidR="00254C9A" w:rsidRPr="00B579FE" w14:paraId="56C21E85" w14:textId="77777777" w:rsidTr="005F124F">
        <w:trPr>
          <w:trHeight w:val="387"/>
          <w:tblHeader/>
        </w:trPr>
        <w:tc>
          <w:tcPr>
            <w:tcW w:w="3045" w:type="dxa"/>
          </w:tcPr>
          <w:p w14:paraId="364C91E4" w14:textId="67EBF1E7" w:rsidR="00254C9A" w:rsidRPr="00BB620B" w:rsidRDefault="0081773D" w:rsidP="00254C9A">
            <w:pPr>
              <w:pStyle w:val="MeetingTitle"/>
              <w:spacing w:before="0"/>
              <w:rPr>
                <w:sz w:val="20"/>
                <w:szCs w:val="20"/>
              </w:rPr>
            </w:pPr>
            <w:r>
              <w:rPr>
                <w:sz w:val="20"/>
                <w:szCs w:val="20"/>
              </w:rPr>
              <w:t xml:space="preserve">Bldg 52,53,54 </w:t>
            </w:r>
            <w:r w:rsidR="001D5584">
              <w:rPr>
                <w:sz w:val="20"/>
                <w:szCs w:val="20"/>
              </w:rPr>
              <w:t>Phase 3 Project</w:t>
            </w:r>
            <w:r w:rsidR="00DC764A">
              <w:rPr>
                <w:sz w:val="20"/>
                <w:szCs w:val="20"/>
              </w:rPr>
              <w:t xml:space="preserve"> </w:t>
            </w:r>
            <w:r w:rsidR="00DC764A" w:rsidRPr="00FC58B6">
              <w:rPr>
                <w:b w:val="0"/>
                <w:sz w:val="20"/>
                <w:szCs w:val="20"/>
              </w:rPr>
              <w:t>– Loren Holmquist</w:t>
            </w:r>
          </w:p>
        </w:tc>
        <w:tc>
          <w:tcPr>
            <w:tcW w:w="7520" w:type="dxa"/>
          </w:tcPr>
          <w:p w14:paraId="1CF0A3A1" w14:textId="7985A8B9" w:rsidR="00254C9A" w:rsidRDefault="00254C9A" w:rsidP="00254C9A">
            <w:pPr>
              <w:pStyle w:val="MeetingTitle"/>
              <w:spacing w:before="0"/>
              <w:rPr>
                <w:b w:val="0"/>
                <w:sz w:val="20"/>
                <w:szCs w:val="20"/>
              </w:rPr>
            </w:pPr>
          </w:p>
        </w:tc>
      </w:tr>
      <w:tr w:rsidR="00254C9A" w:rsidRPr="00B579FE" w14:paraId="1AEB2F80" w14:textId="77777777" w:rsidTr="005F124F">
        <w:trPr>
          <w:trHeight w:val="387"/>
          <w:tblHeader/>
        </w:trPr>
        <w:tc>
          <w:tcPr>
            <w:tcW w:w="3045" w:type="dxa"/>
          </w:tcPr>
          <w:p w14:paraId="7019B5A5" w14:textId="5493134F" w:rsidR="00254C9A" w:rsidRPr="001A5F69" w:rsidRDefault="00B10F3E" w:rsidP="00254C9A">
            <w:pPr>
              <w:pStyle w:val="MeetingTitle"/>
              <w:spacing w:before="0"/>
              <w:rPr>
                <w:sz w:val="20"/>
                <w:szCs w:val="20"/>
              </w:rPr>
            </w:pPr>
            <w:r>
              <w:rPr>
                <w:sz w:val="20"/>
                <w:szCs w:val="20"/>
              </w:rPr>
              <w:t>ISER 3.8 Facilities</w:t>
            </w:r>
            <w:r w:rsidR="00B31186" w:rsidRPr="00FC58B6">
              <w:rPr>
                <w:b w:val="0"/>
                <w:sz w:val="20"/>
                <w:szCs w:val="20"/>
              </w:rPr>
              <w:t>– Loren Holmquist</w:t>
            </w:r>
          </w:p>
        </w:tc>
        <w:tc>
          <w:tcPr>
            <w:tcW w:w="7520" w:type="dxa"/>
          </w:tcPr>
          <w:p w14:paraId="255A7946" w14:textId="5AC53704" w:rsidR="00254C9A" w:rsidRDefault="00254C9A" w:rsidP="009768AD">
            <w:pPr>
              <w:pStyle w:val="MeetingTitle"/>
              <w:spacing w:before="0"/>
              <w:rPr>
                <w:b w:val="0"/>
                <w:sz w:val="20"/>
                <w:szCs w:val="20"/>
              </w:rPr>
            </w:pPr>
          </w:p>
        </w:tc>
      </w:tr>
      <w:tr w:rsidR="009768AD" w:rsidRPr="00B579FE" w14:paraId="56C25316" w14:textId="77777777" w:rsidTr="005F124F">
        <w:trPr>
          <w:trHeight w:val="387"/>
          <w:tblHeader/>
        </w:trPr>
        <w:tc>
          <w:tcPr>
            <w:tcW w:w="3045" w:type="dxa"/>
          </w:tcPr>
          <w:p w14:paraId="4B89F666" w14:textId="29C7E538" w:rsidR="009768AD" w:rsidRPr="00A02613" w:rsidRDefault="00B31186" w:rsidP="009768AD">
            <w:pPr>
              <w:pStyle w:val="MeetingTitle"/>
              <w:spacing w:before="0"/>
              <w:rPr>
                <w:sz w:val="20"/>
                <w:szCs w:val="20"/>
              </w:rPr>
            </w:pPr>
            <w:r>
              <w:rPr>
                <w:sz w:val="20"/>
                <w:szCs w:val="20"/>
              </w:rPr>
              <w:t xml:space="preserve">ISER Standard 3 DRAFT </w:t>
            </w:r>
            <w:r w:rsidRPr="00B31186">
              <w:rPr>
                <w:b w:val="0"/>
                <w:bCs/>
                <w:sz w:val="20"/>
                <w:szCs w:val="20"/>
              </w:rPr>
              <w:t>– Jennifer Bennett</w:t>
            </w:r>
          </w:p>
        </w:tc>
        <w:tc>
          <w:tcPr>
            <w:tcW w:w="7520" w:type="dxa"/>
          </w:tcPr>
          <w:p w14:paraId="06BE8A0A" w14:textId="5ADC6A78" w:rsidR="009768AD" w:rsidRDefault="009768AD" w:rsidP="009768AD">
            <w:pPr>
              <w:pStyle w:val="MeetingTitle"/>
              <w:spacing w:before="0"/>
              <w:rPr>
                <w:b w:val="0"/>
                <w:sz w:val="20"/>
                <w:szCs w:val="20"/>
              </w:rPr>
            </w:pPr>
          </w:p>
        </w:tc>
      </w:tr>
      <w:tr w:rsidR="009768AD" w:rsidRPr="00B579FE" w14:paraId="580D6693" w14:textId="77777777" w:rsidTr="005F124F">
        <w:trPr>
          <w:trHeight w:val="387"/>
          <w:tblHeader/>
        </w:trPr>
        <w:tc>
          <w:tcPr>
            <w:tcW w:w="3045" w:type="dxa"/>
          </w:tcPr>
          <w:p w14:paraId="4C121AF5" w14:textId="0CC56995" w:rsidR="009768AD" w:rsidRDefault="009768AD" w:rsidP="009768AD">
            <w:pPr>
              <w:pStyle w:val="MeetingTitle"/>
              <w:spacing w:before="0"/>
              <w:rPr>
                <w:sz w:val="20"/>
                <w:szCs w:val="20"/>
              </w:rPr>
            </w:pPr>
          </w:p>
        </w:tc>
        <w:tc>
          <w:tcPr>
            <w:tcW w:w="7520" w:type="dxa"/>
          </w:tcPr>
          <w:p w14:paraId="6DA11772" w14:textId="77777777" w:rsidR="009768AD" w:rsidRDefault="009768AD" w:rsidP="009768AD">
            <w:pPr>
              <w:pStyle w:val="MeetingTitle"/>
              <w:spacing w:before="0"/>
              <w:rPr>
                <w:b w:val="0"/>
                <w:sz w:val="20"/>
                <w:szCs w:val="20"/>
              </w:rPr>
            </w:pPr>
          </w:p>
        </w:tc>
      </w:tr>
    </w:tbl>
    <w:p w14:paraId="77FA4855" w14:textId="77777777" w:rsidR="00A55C91" w:rsidRDefault="00A55C91" w:rsidP="00A55C91"/>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A55C91" w:rsidRPr="00B579FE" w14:paraId="777E4FD2" w14:textId="77777777" w:rsidTr="005F124F">
        <w:trPr>
          <w:trHeight w:val="395"/>
          <w:tblHeader/>
        </w:trPr>
        <w:tc>
          <w:tcPr>
            <w:tcW w:w="10587" w:type="dxa"/>
            <w:gridSpan w:val="2"/>
            <w:shd w:val="clear" w:color="auto" w:fill="F2F2F2" w:themeFill="background1" w:themeFillShade="F2"/>
            <w:vAlign w:val="center"/>
          </w:tcPr>
          <w:p w14:paraId="57B5E0CF"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COMMITTEE REPORTS</w:t>
            </w:r>
          </w:p>
        </w:tc>
      </w:tr>
      <w:tr w:rsidR="00607F0C" w:rsidRPr="00B579FE" w14:paraId="1CEE33F5" w14:textId="77777777" w:rsidTr="005F124F">
        <w:trPr>
          <w:trHeight w:val="395"/>
          <w:tblHeader/>
        </w:trPr>
        <w:tc>
          <w:tcPr>
            <w:tcW w:w="3051" w:type="dxa"/>
          </w:tcPr>
          <w:p w14:paraId="700EF0C9" w14:textId="77777777" w:rsidR="00607F0C" w:rsidRPr="002D45F1" w:rsidRDefault="00607F0C" w:rsidP="00607F0C">
            <w:pPr>
              <w:pStyle w:val="MeetingTitle"/>
              <w:spacing w:before="0"/>
              <w:rPr>
                <w:b w:val="0"/>
                <w:sz w:val="20"/>
                <w:szCs w:val="20"/>
              </w:rPr>
            </w:pPr>
            <w:r w:rsidRPr="002D45F1">
              <w:rPr>
                <w:b w:val="0"/>
                <w:sz w:val="20"/>
                <w:szCs w:val="20"/>
              </w:rPr>
              <w:t>Constituency Updates</w:t>
            </w:r>
          </w:p>
          <w:p w14:paraId="083836B9" w14:textId="77777777" w:rsidR="00607F0C" w:rsidRPr="002D45F1" w:rsidRDefault="00607F0C" w:rsidP="00607F0C">
            <w:pPr>
              <w:pStyle w:val="MeetingTitle"/>
              <w:spacing w:before="0"/>
              <w:ind w:left="462"/>
              <w:rPr>
                <w:b w:val="0"/>
                <w:sz w:val="20"/>
                <w:szCs w:val="20"/>
              </w:rPr>
            </w:pPr>
            <w:r w:rsidRPr="002D45F1">
              <w:rPr>
                <w:b w:val="0"/>
                <w:sz w:val="20"/>
                <w:szCs w:val="20"/>
              </w:rPr>
              <w:t>ASGC, Academic Senate, Classified Senate, Administrators Association</w:t>
            </w:r>
          </w:p>
          <w:p w14:paraId="43C91756" w14:textId="2BAB920E" w:rsidR="00607F0C" w:rsidRPr="003E7CE0" w:rsidRDefault="00607F0C" w:rsidP="00607F0C">
            <w:pPr>
              <w:pStyle w:val="MeetingTitle"/>
              <w:spacing w:before="0"/>
              <w:rPr>
                <w:b w:val="0"/>
                <w:sz w:val="20"/>
                <w:szCs w:val="20"/>
              </w:rPr>
            </w:pPr>
          </w:p>
        </w:tc>
        <w:tc>
          <w:tcPr>
            <w:tcW w:w="7536" w:type="dxa"/>
          </w:tcPr>
          <w:p w14:paraId="05865F8E" w14:textId="77777777" w:rsidR="006A3B8B" w:rsidRDefault="006A3B8B" w:rsidP="00607F0C">
            <w:pPr>
              <w:pStyle w:val="MeetingTitle"/>
              <w:spacing w:before="0"/>
              <w:rPr>
                <w:b w:val="0"/>
                <w:sz w:val="20"/>
                <w:szCs w:val="20"/>
              </w:rPr>
            </w:pPr>
          </w:p>
          <w:p w14:paraId="14911563" w14:textId="632F52E4" w:rsidR="006A3B8B" w:rsidRPr="008A0CE4" w:rsidRDefault="006A3B8B" w:rsidP="00607F0C">
            <w:pPr>
              <w:pStyle w:val="MeetingTitle"/>
              <w:spacing w:before="0"/>
              <w:rPr>
                <w:b w:val="0"/>
                <w:sz w:val="20"/>
                <w:szCs w:val="20"/>
              </w:rPr>
            </w:pPr>
          </w:p>
        </w:tc>
      </w:tr>
      <w:tr w:rsidR="00E5354E" w:rsidRPr="00B579FE" w14:paraId="122E5D7C" w14:textId="77777777" w:rsidTr="005F124F">
        <w:trPr>
          <w:trHeight w:val="395"/>
          <w:tblHeader/>
        </w:trPr>
        <w:tc>
          <w:tcPr>
            <w:tcW w:w="3051" w:type="dxa"/>
          </w:tcPr>
          <w:p w14:paraId="72AA5DE0" w14:textId="4111976B" w:rsidR="00E5354E" w:rsidRPr="002D45F1" w:rsidRDefault="00E5354E" w:rsidP="00E5354E">
            <w:pPr>
              <w:pStyle w:val="MeetingTitle"/>
              <w:spacing w:before="0"/>
              <w:rPr>
                <w:b w:val="0"/>
                <w:sz w:val="20"/>
                <w:szCs w:val="20"/>
              </w:rPr>
            </w:pPr>
            <w:r>
              <w:rPr>
                <w:sz w:val="20"/>
                <w:szCs w:val="20"/>
              </w:rPr>
              <w:t xml:space="preserve">Reflection Space </w:t>
            </w:r>
            <w:r w:rsidRPr="00FC58B6">
              <w:rPr>
                <w:b w:val="0"/>
                <w:sz w:val="20"/>
                <w:szCs w:val="20"/>
              </w:rPr>
              <w:t>– Loren Holmquist</w:t>
            </w:r>
          </w:p>
        </w:tc>
        <w:tc>
          <w:tcPr>
            <w:tcW w:w="7536" w:type="dxa"/>
          </w:tcPr>
          <w:p w14:paraId="0CE0411B" w14:textId="4B0E5D68" w:rsidR="00E5354E" w:rsidRPr="008A0CE4" w:rsidRDefault="00E5354E" w:rsidP="00E5354E">
            <w:pPr>
              <w:pStyle w:val="MeetingTitle"/>
              <w:spacing w:before="0"/>
              <w:rPr>
                <w:b w:val="0"/>
                <w:sz w:val="20"/>
                <w:szCs w:val="20"/>
              </w:rPr>
            </w:pPr>
          </w:p>
        </w:tc>
      </w:tr>
      <w:tr w:rsidR="00E5354E" w:rsidRPr="00B579FE" w14:paraId="7D2F8477" w14:textId="77777777" w:rsidTr="005F124F">
        <w:trPr>
          <w:trHeight w:val="395"/>
          <w:tblHeader/>
        </w:trPr>
        <w:tc>
          <w:tcPr>
            <w:tcW w:w="3051" w:type="dxa"/>
          </w:tcPr>
          <w:p w14:paraId="61FB218F" w14:textId="5AEAB923" w:rsidR="00E5354E" w:rsidRPr="00EC0745" w:rsidRDefault="00E5354E" w:rsidP="00E5354E">
            <w:pPr>
              <w:pStyle w:val="MeetingTitle"/>
              <w:spacing w:before="0"/>
              <w:rPr>
                <w:sz w:val="20"/>
                <w:szCs w:val="20"/>
              </w:rPr>
            </w:pPr>
            <w:r>
              <w:rPr>
                <w:sz w:val="20"/>
                <w:szCs w:val="20"/>
              </w:rPr>
              <w:t xml:space="preserve">Gymnasium Project </w:t>
            </w:r>
            <w:r w:rsidRPr="00FC58B6">
              <w:rPr>
                <w:b w:val="0"/>
                <w:sz w:val="20"/>
                <w:szCs w:val="20"/>
              </w:rPr>
              <w:t>– Loren Holmquist</w:t>
            </w:r>
          </w:p>
        </w:tc>
        <w:tc>
          <w:tcPr>
            <w:tcW w:w="7536" w:type="dxa"/>
          </w:tcPr>
          <w:p w14:paraId="4A2B60DB" w14:textId="01224211" w:rsidR="00E5354E" w:rsidRPr="009442CB" w:rsidRDefault="00E5354E" w:rsidP="00E5354E">
            <w:pPr>
              <w:pStyle w:val="MeetingTitle"/>
              <w:spacing w:before="0"/>
              <w:rPr>
                <w:b w:val="0"/>
                <w:sz w:val="20"/>
                <w:szCs w:val="20"/>
              </w:rPr>
            </w:pPr>
          </w:p>
        </w:tc>
      </w:tr>
      <w:tr w:rsidR="00E5354E" w:rsidRPr="00B579FE" w14:paraId="0496AAC1" w14:textId="77777777" w:rsidTr="005F124F">
        <w:trPr>
          <w:trHeight w:val="395"/>
          <w:tblHeader/>
        </w:trPr>
        <w:tc>
          <w:tcPr>
            <w:tcW w:w="3051" w:type="dxa"/>
          </w:tcPr>
          <w:p w14:paraId="315137C7" w14:textId="79CD68AD" w:rsidR="00E5354E" w:rsidRDefault="00E5354E" w:rsidP="00E5354E">
            <w:pPr>
              <w:pStyle w:val="MeetingTitle"/>
              <w:spacing w:before="0"/>
              <w:rPr>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13D59A8C" w14:textId="1A4D2D24" w:rsidR="00E5354E" w:rsidRPr="009442CB" w:rsidRDefault="00E5354E" w:rsidP="00E5354E">
            <w:pPr>
              <w:pStyle w:val="MeetingTitle"/>
              <w:spacing w:before="0"/>
              <w:rPr>
                <w:b w:val="0"/>
                <w:sz w:val="20"/>
                <w:szCs w:val="20"/>
              </w:rPr>
            </w:pPr>
          </w:p>
        </w:tc>
      </w:tr>
      <w:tr w:rsidR="00E5354E" w:rsidRPr="00B579FE" w14:paraId="6024DEC8" w14:textId="77777777" w:rsidTr="005F124F">
        <w:trPr>
          <w:trHeight w:val="395"/>
          <w:tblHeader/>
        </w:trPr>
        <w:tc>
          <w:tcPr>
            <w:tcW w:w="3051" w:type="dxa"/>
          </w:tcPr>
          <w:p w14:paraId="22F9B5BB" w14:textId="4D1865A3" w:rsidR="00E5354E" w:rsidRDefault="00E5354E" w:rsidP="00E5354E">
            <w:pPr>
              <w:pStyle w:val="MeetingTitle"/>
              <w:spacing w:before="0"/>
              <w:rPr>
                <w:b w:val="0"/>
                <w:sz w:val="20"/>
                <w:szCs w:val="20"/>
              </w:rPr>
            </w:pPr>
          </w:p>
        </w:tc>
        <w:tc>
          <w:tcPr>
            <w:tcW w:w="7536" w:type="dxa"/>
          </w:tcPr>
          <w:p w14:paraId="60BD7B02" w14:textId="1DC982F1" w:rsidR="00E5354E" w:rsidRPr="008A0CE4" w:rsidRDefault="00E5354E" w:rsidP="003468E3">
            <w:pPr>
              <w:pStyle w:val="MeetingTitle"/>
              <w:spacing w:before="0"/>
              <w:rPr>
                <w:b w:val="0"/>
                <w:sz w:val="20"/>
                <w:szCs w:val="20"/>
              </w:rPr>
            </w:pPr>
          </w:p>
        </w:tc>
      </w:tr>
      <w:tr w:rsidR="00607F0C" w:rsidRPr="00B579FE" w14:paraId="65EC385F" w14:textId="77777777" w:rsidTr="005F124F">
        <w:trPr>
          <w:trHeight w:val="395"/>
          <w:tblHeader/>
        </w:trPr>
        <w:tc>
          <w:tcPr>
            <w:tcW w:w="3051" w:type="dxa"/>
          </w:tcPr>
          <w:p w14:paraId="01837D72" w14:textId="06E0842A" w:rsidR="00607F0C" w:rsidRDefault="00BB1F4C" w:rsidP="00607F0C">
            <w:pPr>
              <w:pStyle w:val="MeetingTitle"/>
              <w:spacing w:before="0"/>
              <w:rPr>
                <w:sz w:val="20"/>
                <w:szCs w:val="20"/>
              </w:rPr>
            </w:pPr>
            <w:r>
              <w:rPr>
                <w:sz w:val="20"/>
                <w:szCs w:val="20"/>
              </w:rPr>
              <w:t xml:space="preserve">FPR </w:t>
            </w:r>
            <w:r w:rsidR="00F40797">
              <w:rPr>
                <w:sz w:val="20"/>
                <w:szCs w:val="20"/>
              </w:rPr>
              <w:t xml:space="preserve">(Facilities Project Requests) </w:t>
            </w:r>
            <w:r>
              <w:rPr>
                <w:sz w:val="20"/>
                <w:szCs w:val="20"/>
              </w:rPr>
              <w:t xml:space="preserve">Update </w:t>
            </w:r>
            <w:r w:rsidR="00F40797" w:rsidRPr="00FC58B6">
              <w:rPr>
                <w:b w:val="0"/>
                <w:sz w:val="20"/>
                <w:szCs w:val="20"/>
              </w:rPr>
              <w:t>– Loren Holmquist</w:t>
            </w:r>
          </w:p>
        </w:tc>
        <w:tc>
          <w:tcPr>
            <w:tcW w:w="7536" w:type="dxa"/>
          </w:tcPr>
          <w:p w14:paraId="2C702946" w14:textId="56B113C1" w:rsidR="00607F0C" w:rsidRPr="008A0CE4" w:rsidRDefault="00607F0C" w:rsidP="007F1606">
            <w:pPr>
              <w:pStyle w:val="MeetingTitle"/>
              <w:spacing w:before="0"/>
              <w:rPr>
                <w:b w:val="0"/>
                <w:sz w:val="20"/>
                <w:szCs w:val="20"/>
              </w:rPr>
            </w:pPr>
          </w:p>
        </w:tc>
      </w:tr>
    </w:tbl>
    <w:p w14:paraId="323B86F7" w14:textId="77777777" w:rsidR="00A55C91" w:rsidRPr="008A0CE4" w:rsidRDefault="00A55C91" w:rsidP="00A55C91"/>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A55C91" w:rsidRPr="00B579FE" w14:paraId="3F7614B0" w14:textId="77777777" w:rsidTr="005F124F">
        <w:trPr>
          <w:trHeight w:val="416"/>
          <w:tblHeader/>
        </w:trPr>
        <w:tc>
          <w:tcPr>
            <w:tcW w:w="10592" w:type="dxa"/>
            <w:gridSpan w:val="2"/>
            <w:shd w:val="clear" w:color="auto" w:fill="F2F2F2" w:themeFill="background1" w:themeFillShade="F2"/>
            <w:vAlign w:val="center"/>
          </w:tcPr>
          <w:p w14:paraId="30B589D9"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INFORMATION AND DISCUSSION</w:t>
            </w:r>
          </w:p>
        </w:tc>
      </w:tr>
      <w:tr w:rsidR="00A55C91" w:rsidRPr="00B579FE" w14:paraId="35F96052" w14:textId="77777777" w:rsidTr="005F124F">
        <w:trPr>
          <w:trHeight w:val="416"/>
          <w:tblHeader/>
        </w:trPr>
        <w:tc>
          <w:tcPr>
            <w:tcW w:w="3052" w:type="dxa"/>
          </w:tcPr>
          <w:p w14:paraId="343DD0CA" w14:textId="529E51C7" w:rsidR="00A55C91" w:rsidRPr="006C41DF" w:rsidRDefault="00A55C91" w:rsidP="00B6316D">
            <w:pPr>
              <w:pStyle w:val="MeetingTitle"/>
              <w:spacing w:before="0"/>
              <w:rPr>
                <w:sz w:val="20"/>
                <w:szCs w:val="20"/>
              </w:rPr>
            </w:pPr>
          </w:p>
        </w:tc>
        <w:tc>
          <w:tcPr>
            <w:tcW w:w="7540" w:type="dxa"/>
          </w:tcPr>
          <w:p w14:paraId="427FA568" w14:textId="1CC59234" w:rsidR="00A55C91" w:rsidRPr="008A0CE4" w:rsidRDefault="00A55C91" w:rsidP="005F124F">
            <w:pPr>
              <w:pStyle w:val="MeetingTitle"/>
              <w:spacing w:before="0"/>
              <w:rPr>
                <w:b w:val="0"/>
                <w:sz w:val="20"/>
                <w:szCs w:val="20"/>
              </w:rPr>
            </w:pPr>
          </w:p>
        </w:tc>
      </w:tr>
      <w:tr w:rsidR="00A55C91" w:rsidRPr="00B579FE" w14:paraId="416415E5" w14:textId="77777777" w:rsidTr="005F124F">
        <w:trPr>
          <w:trHeight w:val="416"/>
          <w:tblHeader/>
        </w:trPr>
        <w:tc>
          <w:tcPr>
            <w:tcW w:w="3052" w:type="dxa"/>
          </w:tcPr>
          <w:p w14:paraId="3AF105F4" w14:textId="77777777" w:rsidR="00A55C91" w:rsidRDefault="00A55C91" w:rsidP="005F124F">
            <w:pPr>
              <w:pStyle w:val="MeetingTitle"/>
              <w:spacing w:before="0"/>
              <w:rPr>
                <w:b w:val="0"/>
                <w:sz w:val="20"/>
                <w:szCs w:val="20"/>
              </w:rPr>
            </w:pPr>
          </w:p>
        </w:tc>
        <w:tc>
          <w:tcPr>
            <w:tcW w:w="7540" w:type="dxa"/>
          </w:tcPr>
          <w:p w14:paraId="4B7E2527" w14:textId="77777777" w:rsidR="00A55C91" w:rsidRDefault="00A55C91" w:rsidP="005F124F">
            <w:pPr>
              <w:pStyle w:val="MeetingTitle"/>
              <w:spacing w:before="0"/>
              <w:ind w:firstLine="239"/>
              <w:rPr>
                <w:b w:val="0"/>
                <w:sz w:val="20"/>
                <w:szCs w:val="20"/>
              </w:rPr>
            </w:pPr>
          </w:p>
        </w:tc>
      </w:tr>
      <w:tr w:rsidR="00A55C91" w:rsidRPr="00B579FE" w14:paraId="09F6A729" w14:textId="77777777" w:rsidTr="005F124F">
        <w:trPr>
          <w:trHeight w:val="416"/>
          <w:tblHeader/>
        </w:trPr>
        <w:tc>
          <w:tcPr>
            <w:tcW w:w="3052" w:type="dxa"/>
          </w:tcPr>
          <w:p w14:paraId="37A8CC08" w14:textId="77777777" w:rsidR="00A55C91" w:rsidRDefault="00A55C91" w:rsidP="005F124F">
            <w:pPr>
              <w:pStyle w:val="MeetingTitle"/>
              <w:spacing w:before="0"/>
              <w:ind w:left="101"/>
              <w:rPr>
                <w:b w:val="0"/>
                <w:sz w:val="20"/>
                <w:szCs w:val="20"/>
              </w:rPr>
            </w:pPr>
          </w:p>
        </w:tc>
        <w:tc>
          <w:tcPr>
            <w:tcW w:w="7540" w:type="dxa"/>
          </w:tcPr>
          <w:p w14:paraId="61A82094" w14:textId="77777777" w:rsidR="00A55C91" w:rsidRDefault="00A55C91" w:rsidP="005F124F">
            <w:pPr>
              <w:pStyle w:val="MeetingTitle"/>
              <w:spacing w:before="0"/>
              <w:ind w:firstLine="239"/>
              <w:rPr>
                <w:b w:val="0"/>
                <w:sz w:val="20"/>
                <w:szCs w:val="20"/>
              </w:rPr>
            </w:pPr>
          </w:p>
        </w:tc>
      </w:tr>
    </w:tbl>
    <w:p w14:paraId="567777C1" w14:textId="77777777" w:rsidR="00A55C91" w:rsidRPr="008A0CE4" w:rsidRDefault="00A55C91" w:rsidP="00A55C91"/>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55C91" w:rsidRPr="00B579FE" w14:paraId="0FE6B86A" w14:textId="77777777" w:rsidTr="005F124F">
        <w:trPr>
          <w:trHeight w:val="451"/>
          <w:tblHeader/>
        </w:trPr>
        <w:tc>
          <w:tcPr>
            <w:tcW w:w="10626" w:type="dxa"/>
            <w:gridSpan w:val="2"/>
            <w:shd w:val="clear" w:color="auto" w:fill="F2F2F2" w:themeFill="background1" w:themeFillShade="F2"/>
            <w:vAlign w:val="center"/>
          </w:tcPr>
          <w:p w14:paraId="403A193B"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lastRenderedPageBreak/>
              <w:t>FOR CONSENSUS</w:t>
            </w:r>
          </w:p>
        </w:tc>
      </w:tr>
      <w:tr w:rsidR="00FE7647" w:rsidRPr="00B579FE" w14:paraId="4221D575" w14:textId="77777777" w:rsidTr="005F124F">
        <w:trPr>
          <w:trHeight w:val="451"/>
          <w:tblHeader/>
        </w:trPr>
        <w:tc>
          <w:tcPr>
            <w:tcW w:w="3062" w:type="dxa"/>
          </w:tcPr>
          <w:p w14:paraId="213D7507" w14:textId="00EAF3F8" w:rsidR="00FE7647" w:rsidRPr="00C20D03" w:rsidRDefault="00FE7647" w:rsidP="00FE7647">
            <w:pPr>
              <w:pStyle w:val="MeetingTitle"/>
              <w:spacing w:before="0"/>
              <w:ind w:left="101"/>
              <w:rPr>
                <w:sz w:val="20"/>
                <w:szCs w:val="20"/>
              </w:rPr>
            </w:pPr>
          </w:p>
        </w:tc>
        <w:tc>
          <w:tcPr>
            <w:tcW w:w="7564" w:type="dxa"/>
          </w:tcPr>
          <w:p w14:paraId="4DBF6210" w14:textId="4E35E7C1" w:rsidR="00FE7647" w:rsidRPr="008A0CE4" w:rsidRDefault="00FE7647" w:rsidP="00FE7647">
            <w:pPr>
              <w:pStyle w:val="MeetingTitle"/>
              <w:spacing w:before="0"/>
              <w:rPr>
                <w:b w:val="0"/>
                <w:sz w:val="20"/>
                <w:szCs w:val="20"/>
              </w:rPr>
            </w:pPr>
          </w:p>
        </w:tc>
      </w:tr>
      <w:tr w:rsidR="00FE7647" w:rsidRPr="00B579FE" w14:paraId="12D46883" w14:textId="77777777" w:rsidTr="005F124F">
        <w:trPr>
          <w:trHeight w:val="451"/>
          <w:tblHeader/>
        </w:trPr>
        <w:tc>
          <w:tcPr>
            <w:tcW w:w="3062" w:type="dxa"/>
          </w:tcPr>
          <w:p w14:paraId="2706B495" w14:textId="0F2AA720" w:rsidR="00FE7647" w:rsidRPr="00C20D03" w:rsidRDefault="00FE7647" w:rsidP="00FE7647">
            <w:pPr>
              <w:pStyle w:val="MeetingTitle"/>
              <w:spacing w:before="0"/>
              <w:ind w:left="101"/>
              <w:rPr>
                <w:sz w:val="20"/>
                <w:szCs w:val="20"/>
              </w:rPr>
            </w:pPr>
          </w:p>
        </w:tc>
        <w:tc>
          <w:tcPr>
            <w:tcW w:w="7564" w:type="dxa"/>
          </w:tcPr>
          <w:p w14:paraId="474A921E" w14:textId="0508A4F8" w:rsidR="00FE7647" w:rsidRPr="008A0CE4" w:rsidRDefault="00FE7647" w:rsidP="00FE7647">
            <w:pPr>
              <w:pStyle w:val="MeetingTitle"/>
              <w:spacing w:before="0"/>
              <w:rPr>
                <w:b w:val="0"/>
                <w:sz w:val="20"/>
                <w:szCs w:val="20"/>
              </w:rPr>
            </w:pPr>
          </w:p>
        </w:tc>
      </w:tr>
      <w:tr w:rsidR="00073F2E" w:rsidRPr="00B579FE" w14:paraId="5D31F10E" w14:textId="77777777" w:rsidTr="005F124F">
        <w:trPr>
          <w:trHeight w:val="451"/>
          <w:tblHeader/>
        </w:trPr>
        <w:tc>
          <w:tcPr>
            <w:tcW w:w="3062" w:type="dxa"/>
          </w:tcPr>
          <w:p w14:paraId="79BA145F" w14:textId="725A1CD6" w:rsidR="00073F2E" w:rsidRPr="00C20D03" w:rsidRDefault="00073F2E" w:rsidP="00073F2E">
            <w:pPr>
              <w:pStyle w:val="MeetingTitle"/>
              <w:spacing w:before="0"/>
              <w:ind w:left="101"/>
              <w:rPr>
                <w:sz w:val="20"/>
                <w:szCs w:val="20"/>
              </w:rPr>
            </w:pPr>
          </w:p>
        </w:tc>
        <w:tc>
          <w:tcPr>
            <w:tcW w:w="7564" w:type="dxa"/>
          </w:tcPr>
          <w:p w14:paraId="72AC75D9" w14:textId="37AD6701" w:rsidR="00073F2E" w:rsidRPr="008A0CE4" w:rsidRDefault="00073F2E" w:rsidP="00CD14B8">
            <w:pPr>
              <w:pStyle w:val="MeetingTitle"/>
              <w:spacing w:before="0"/>
              <w:rPr>
                <w:b w:val="0"/>
                <w:sz w:val="20"/>
                <w:szCs w:val="20"/>
              </w:rPr>
            </w:pPr>
          </w:p>
        </w:tc>
      </w:tr>
    </w:tbl>
    <w:p w14:paraId="5FF97D3A" w14:textId="77777777" w:rsidR="00A55C91" w:rsidRDefault="00A55C91" w:rsidP="00A55C91">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A55C91" w:rsidRPr="00B579FE" w14:paraId="751812E4" w14:textId="77777777" w:rsidTr="005F124F">
        <w:trPr>
          <w:trHeight w:val="347"/>
          <w:tblHeader/>
        </w:trPr>
        <w:tc>
          <w:tcPr>
            <w:tcW w:w="10588" w:type="dxa"/>
            <w:gridSpan w:val="3"/>
            <w:shd w:val="clear" w:color="auto" w:fill="F2F2F2" w:themeFill="background1" w:themeFillShade="F2"/>
            <w:vAlign w:val="center"/>
          </w:tcPr>
          <w:p w14:paraId="0145FD6E" w14:textId="77777777" w:rsidR="00A55C91" w:rsidRPr="00B579FE" w:rsidRDefault="00A55C91" w:rsidP="005F124F">
            <w:pPr>
              <w:pStyle w:val="MeetingTitle"/>
              <w:spacing w:before="0"/>
              <w:jc w:val="center"/>
              <w:rPr>
                <w:color w:val="000000" w:themeColor="text1"/>
                <w:sz w:val="20"/>
                <w:szCs w:val="20"/>
              </w:rPr>
            </w:pPr>
            <w:r>
              <w:rPr>
                <w:color w:val="000000" w:themeColor="text1"/>
                <w:sz w:val="20"/>
                <w:szCs w:val="20"/>
              </w:rPr>
              <w:t>FOLLOW-UP</w:t>
            </w:r>
          </w:p>
        </w:tc>
      </w:tr>
      <w:tr w:rsidR="00A55C91" w:rsidRPr="00B579FE" w14:paraId="1CB2C3FF" w14:textId="77777777" w:rsidTr="005F124F">
        <w:trPr>
          <w:trHeight w:val="347"/>
          <w:tblHeader/>
        </w:trPr>
        <w:tc>
          <w:tcPr>
            <w:tcW w:w="3051" w:type="dxa"/>
            <w:vAlign w:val="center"/>
          </w:tcPr>
          <w:p w14:paraId="37999BEE" w14:textId="77777777" w:rsidR="00A55C91" w:rsidRPr="00753F06" w:rsidRDefault="00A55C91" w:rsidP="005F124F">
            <w:pPr>
              <w:pStyle w:val="MeetingTitle"/>
              <w:spacing w:before="0"/>
              <w:ind w:left="720"/>
              <w:rPr>
                <w:szCs w:val="18"/>
              </w:rPr>
            </w:pPr>
            <w:r w:rsidRPr="00753F06">
              <w:rPr>
                <w:szCs w:val="18"/>
              </w:rPr>
              <w:t>Who</w:t>
            </w:r>
          </w:p>
        </w:tc>
        <w:tc>
          <w:tcPr>
            <w:tcW w:w="3768" w:type="dxa"/>
            <w:vAlign w:val="center"/>
          </w:tcPr>
          <w:p w14:paraId="1AFFDC72"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64B8B2DD" w14:textId="77777777" w:rsidR="00A55C91" w:rsidRPr="00753F06" w:rsidRDefault="00A55C91" w:rsidP="005F124F">
            <w:pPr>
              <w:pStyle w:val="MeetingTitle"/>
              <w:spacing w:before="0"/>
              <w:ind w:left="307"/>
              <w:jc w:val="center"/>
              <w:rPr>
                <w:color w:val="000000" w:themeColor="text1"/>
                <w:szCs w:val="18"/>
              </w:rPr>
            </w:pPr>
            <w:r w:rsidRPr="00753F06">
              <w:rPr>
                <w:color w:val="000000" w:themeColor="text1"/>
                <w:szCs w:val="18"/>
              </w:rPr>
              <w:t>Timeline</w:t>
            </w:r>
          </w:p>
        </w:tc>
      </w:tr>
      <w:tr w:rsidR="00A55C91" w:rsidRPr="00B579FE" w14:paraId="7561CD9B" w14:textId="77777777" w:rsidTr="005F124F">
        <w:trPr>
          <w:trHeight w:val="347"/>
          <w:tblHeader/>
        </w:trPr>
        <w:tc>
          <w:tcPr>
            <w:tcW w:w="3051" w:type="dxa"/>
          </w:tcPr>
          <w:p w14:paraId="1115BCD8" w14:textId="60F745C9" w:rsidR="00A55C91" w:rsidRPr="00B579FE" w:rsidRDefault="005B18C3" w:rsidP="005F124F">
            <w:pPr>
              <w:pStyle w:val="MeetingTitle"/>
              <w:spacing w:before="0"/>
              <w:ind w:left="485"/>
              <w:rPr>
                <w:b w:val="0"/>
                <w:sz w:val="20"/>
                <w:szCs w:val="20"/>
              </w:rPr>
            </w:pPr>
            <w:r>
              <w:rPr>
                <w:b w:val="0"/>
                <w:sz w:val="20"/>
                <w:szCs w:val="20"/>
              </w:rPr>
              <w:t>All members</w:t>
            </w:r>
          </w:p>
        </w:tc>
        <w:tc>
          <w:tcPr>
            <w:tcW w:w="3768" w:type="dxa"/>
          </w:tcPr>
          <w:p w14:paraId="09FA6E95" w14:textId="480595A6" w:rsidR="00A55C91" w:rsidRPr="008A0CE4" w:rsidRDefault="00A55C91" w:rsidP="002159CA">
            <w:pPr>
              <w:rPr>
                <w:b/>
                <w:sz w:val="20"/>
                <w:szCs w:val="20"/>
              </w:rPr>
            </w:pPr>
          </w:p>
        </w:tc>
        <w:tc>
          <w:tcPr>
            <w:tcW w:w="3768" w:type="dxa"/>
          </w:tcPr>
          <w:p w14:paraId="677101E0" w14:textId="402AFC95" w:rsidR="00A55C91" w:rsidRPr="008A0CE4" w:rsidRDefault="00A55C91" w:rsidP="005F124F">
            <w:pPr>
              <w:pStyle w:val="MeetingTitle"/>
              <w:spacing w:before="0"/>
              <w:ind w:firstLine="239"/>
              <w:rPr>
                <w:b w:val="0"/>
                <w:sz w:val="20"/>
                <w:szCs w:val="20"/>
              </w:rPr>
            </w:pPr>
          </w:p>
        </w:tc>
      </w:tr>
      <w:tr w:rsidR="00A55C91" w:rsidRPr="00B579FE" w14:paraId="50E04AF3" w14:textId="77777777" w:rsidTr="005F124F">
        <w:trPr>
          <w:trHeight w:val="347"/>
          <w:tblHeader/>
        </w:trPr>
        <w:tc>
          <w:tcPr>
            <w:tcW w:w="3051" w:type="dxa"/>
          </w:tcPr>
          <w:p w14:paraId="4419AE57" w14:textId="77777777" w:rsidR="00A55C91" w:rsidRPr="00B579FE" w:rsidRDefault="00A55C91" w:rsidP="005F124F">
            <w:pPr>
              <w:pStyle w:val="MeetingTitle"/>
              <w:spacing w:before="0"/>
              <w:ind w:left="485"/>
              <w:rPr>
                <w:b w:val="0"/>
                <w:sz w:val="20"/>
                <w:szCs w:val="20"/>
              </w:rPr>
            </w:pPr>
          </w:p>
        </w:tc>
        <w:tc>
          <w:tcPr>
            <w:tcW w:w="3768" w:type="dxa"/>
          </w:tcPr>
          <w:p w14:paraId="28422356" w14:textId="77777777" w:rsidR="00A55C91" w:rsidRPr="008A0CE4" w:rsidRDefault="00A55C91" w:rsidP="005F124F">
            <w:pPr>
              <w:pStyle w:val="MeetingTitle"/>
              <w:spacing w:before="0"/>
              <w:ind w:firstLine="239"/>
              <w:rPr>
                <w:b w:val="0"/>
                <w:sz w:val="20"/>
                <w:szCs w:val="20"/>
              </w:rPr>
            </w:pPr>
          </w:p>
        </w:tc>
        <w:tc>
          <w:tcPr>
            <w:tcW w:w="3768" w:type="dxa"/>
          </w:tcPr>
          <w:p w14:paraId="0C526B05" w14:textId="77777777" w:rsidR="00A55C91" w:rsidRPr="008A0CE4" w:rsidRDefault="00A55C91" w:rsidP="005F124F">
            <w:pPr>
              <w:pStyle w:val="MeetingTitle"/>
              <w:spacing w:before="0"/>
              <w:ind w:firstLine="239"/>
              <w:jc w:val="center"/>
              <w:rPr>
                <w:b w:val="0"/>
                <w:sz w:val="20"/>
                <w:szCs w:val="20"/>
              </w:rPr>
            </w:pPr>
          </w:p>
        </w:tc>
      </w:tr>
      <w:tr w:rsidR="00A55C91" w:rsidRPr="00B579FE" w14:paraId="55E138C4" w14:textId="77777777" w:rsidTr="005F124F">
        <w:trPr>
          <w:trHeight w:val="347"/>
          <w:tblHeader/>
        </w:trPr>
        <w:tc>
          <w:tcPr>
            <w:tcW w:w="3051" w:type="dxa"/>
          </w:tcPr>
          <w:p w14:paraId="47A82597" w14:textId="77777777" w:rsidR="00A55C91" w:rsidRPr="00B579FE" w:rsidRDefault="00A55C91" w:rsidP="005F124F">
            <w:pPr>
              <w:pStyle w:val="MeetingTitle"/>
              <w:spacing w:before="0"/>
              <w:ind w:left="485"/>
              <w:rPr>
                <w:b w:val="0"/>
                <w:sz w:val="20"/>
                <w:szCs w:val="20"/>
              </w:rPr>
            </w:pPr>
          </w:p>
        </w:tc>
        <w:tc>
          <w:tcPr>
            <w:tcW w:w="3768" w:type="dxa"/>
          </w:tcPr>
          <w:p w14:paraId="18B6FF7A" w14:textId="77777777" w:rsidR="00A55C91" w:rsidRPr="008A0CE4" w:rsidRDefault="00A55C91" w:rsidP="005F124F">
            <w:pPr>
              <w:pStyle w:val="MeetingTitle"/>
              <w:spacing w:before="0"/>
              <w:ind w:firstLine="239"/>
              <w:rPr>
                <w:b w:val="0"/>
                <w:sz w:val="20"/>
                <w:szCs w:val="20"/>
              </w:rPr>
            </w:pPr>
          </w:p>
        </w:tc>
        <w:tc>
          <w:tcPr>
            <w:tcW w:w="3768" w:type="dxa"/>
          </w:tcPr>
          <w:p w14:paraId="3F73BB32" w14:textId="77777777" w:rsidR="00A55C91" w:rsidRPr="008A0CE4" w:rsidRDefault="00A55C91" w:rsidP="005F124F">
            <w:pPr>
              <w:pStyle w:val="MeetingTitle"/>
              <w:spacing w:before="0"/>
              <w:ind w:firstLine="239"/>
              <w:rPr>
                <w:b w:val="0"/>
                <w:sz w:val="20"/>
                <w:szCs w:val="20"/>
              </w:rPr>
            </w:pPr>
          </w:p>
        </w:tc>
      </w:tr>
      <w:tr w:rsidR="00A55C91" w:rsidRPr="00B579FE" w14:paraId="6E10D567" w14:textId="77777777" w:rsidTr="005F124F">
        <w:trPr>
          <w:trHeight w:val="347"/>
          <w:tblHeader/>
        </w:trPr>
        <w:tc>
          <w:tcPr>
            <w:tcW w:w="3051" w:type="dxa"/>
          </w:tcPr>
          <w:p w14:paraId="3C4B9B9C" w14:textId="77777777" w:rsidR="00A55C91" w:rsidRPr="00B579FE" w:rsidRDefault="00A55C91" w:rsidP="005F124F">
            <w:pPr>
              <w:pStyle w:val="MeetingTitle"/>
              <w:spacing w:before="0"/>
              <w:ind w:left="485"/>
              <w:rPr>
                <w:b w:val="0"/>
                <w:sz w:val="20"/>
                <w:szCs w:val="20"/>
              </w:rPr>
            </w:pPr>
          </w:p>
        </w:tc>
        <w:tc>
          <w:tcPr>
            <w:tcW w:w="3768" w:type="dxa"/>
          </w:tcPr>
          <w:p w14:paraId="3B9D726F" w14:textId="77777777" w:rsidR="00A55C91" w:rsidRPr="008A0CE4" w:rsidRDefault="00A55C91" w:rsidP="005F124F">
            <w:pPr>
              <w:pStyle w:val="MeetingTitle"/>
              <w:spacing w:before="0"/>
              <w:ind w:firstLine="239"/>
              <w:rPr>
                <w:b w:val="0"/>
                <w:sz w:val="20"/>
                <w:szCs w:val="20"/>
              </w:rPr>
            </w:pPr>
          </w:p>
        </w:tc>
        <w:tc>
          <w:tcPr>
            <w:tcW w:w="3768" w:type="dxa"/>
          </w:tcPr>
          <w:p w14:paraId="223BE019" w14:textId="77777777" w:rsidR="00A55C91" w:rsidRPr="008A0CE4" w:rsidRDefault="00A55C91" w:rsidP="005F124F">
            <w:pPr>
              <w:pStyle w:val="MeetingTitle"/>
              <w:spacing w:before="0"/>
              <w:ind w:firstLine="239"/>
              <w:rPr>
                <w:b w:val="0"/>
                <w:sz w:val="20"/>
                <w:szCs w:val="20"/>
              </w:rPr>
            </w:pPr>
          </w:p>
        </w:tc>
      </w:tr>
    </w:tbl>
    <w:p w14:paraId="16D7C4B6" w14:textId="77777777" w:rsidR="00A55C91" w:rsidRDefault="00A55C91" w:rsidP="00A55C91">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A55C91" w:rsidRPr="00B579FE" w14:paraId="48F59594" w14:textId="77777777" w:rsidTr="00CE5C0C">
        <w:trPr>
          <w:gridAfter w:val="1"/>
          <w:wAfter w:w="11" w:type="dxa"/>
          <w:trHeight w:hRule="exact" w:val="793"/>
          <w:tblHeader/>
        </w:trPr>
        <w:tc>
          <w:tcPr>
            <w:tcW w:w="10559" w:type="dxa"/>
            <w:shd w:val="clear" w:color="auto" w:fill="F2F2F2" w:themeFill="background1" w:themeFillShade="F2"/>
            <w:vAlign w:val="center"/>
          </w:tcPr>
          <w:p w14:paraId="6EA229FE" w14:textId="77777777" w:rsidR="00A55C91" w:rsidRDefault="00A55C91" w:rsidP="005F124F">
            <w:pPr>
              <w:pStyle w:val="MeetingTitle"/>
              <w:numPr>
                <w:ilvl w:val="0"/>
                <w:numId w:val="1"/>
              </w:numPr>
              <w:spacing w:before="0"/>
              <w:rPr>
                <w:color w:val="000000" w:themeColor="text1"/>
                <w:sz w:val="20"/>
                <w:szCs w:val="20"/>
              </w:rPr>
            </w:pPr>
            <w:r>
              <w:rPr>
                <w:color w:val="000000" w:themeColor="text1"/>
                <w:sz w:val="20"/>
                <w:szCs w:val="20"/>
              </w:rPr>
              <w:t>WORK AHEAD</w:t>
            </w:r>
          </w:p>
          <w:p w14:paraId="5E31F819" w14:textId="4F929730" w:rsidR="00A55C91" w:rsidRDefault="00A55C91" w:rsidP="005F124F">
            <w:pPr>
              <w:pStyle w:val="MeetingTitle"/>
              <w:numPr>
                <w:ilvl w:val="0"/>
                <w:numId w:val="4"/>
              </w:numPr>
              <w:spacing w:before="0"/>
              <w:rPr>
                <w:color w:val="000000" w:themeColor="text1"/>
                <w:sz w:val="20"/>
                <w:szCs w:val="20"/>
              </w:rPr>
            </w:pPr>
          </w:p>
          <w:p w14:paraId="3E07B69E" w14:textId="77777777" w:rsidR="00A55C91" w:rsidRPr="00B579FE" w:rsidRDefault="00A55C91" w:rsidP="005F124F">
            <w:pPr>
              <w:pStyle w:val="MeetingTitle"/>
              <w:spacing w:before="0"/>
              <w:ind w:left="1080"/>
              <w:rPr>
                <w:color w:val="000000" w:themeColor="text1"/>
                <w:sz w:val="20"/>
                <w:szCs w:val="20"/>
              </w:rPr>
            </w:pPr>
          </w:p>
        </w:tc>
      </w:tr>
      <w:tr w:rsidR="00A55C91" w:rsidRPr="00B579FE" w14:paraId="6BB7DF9E" w14:textId="77777777" w:rsidTr="005F124F">
        <w:trPr>
          <w:trHeight w:hRule="exact" w:val="581"/>
          <w:tblHeader/>
        </w:trPr>
        <w:tc>
          <w:tcPr>
            <w:tcW w:w="10570" w:type="dxa"/>
            <w:gridSpan w:val="2"/>
            <w:shd w:val="clear" w:color="auto" w:fill="F2F2F2" w:themeFill="background1" w:themeFillShade="F2"/>
            <w:vAlign w:val="center"/>
          </w:tcPr>
          <w:p w14:paraId="107821DD" w14:textId="3485F25F" w:rsidR="00A55C91" w:rsidRDefault="00CC517F" w:rsidP="00073F2E">
            <w:pPr>
              <w:pStyle w:val="MeetingTitle"/>
              <w:spacing w:before="0"/>
              <w:ind w:left="720"/>
              <w:rPr>
                <w:color w:val="000000" w:themeColor="text1"/>
                <w:sz w:val="20"/>
                <w:szCs w:val="20"/>
              </w:rPr>
            </w:pPr>
            <w:r>
              <w:rPr>
                <w:color w:val="000000" w:themeColor="text1"/>
                <w:sz w:val="20"/>
                <w:szCs w:val="20"/>
              </w:rPr>
              <w:t xml:space="preserve">NEXT </w:t>
            </w:r>
            <w:r w:rsidR="00350C1B">
              <w:rPr>
                <w:color w:val="000000" w:themeColor="text1"/>
                <w:sz w:val="20"/>
                <w:szCs w:val="20"/>
              </w:rPr>
              <w:t xml:space="preserve">MEETING: </w:t>
            </w:r>
            <w:r w:rsidR="009304C6">
              <w:rPr>
                <w:color w:val="000000" w:themeColor="text1"/>
                <w:sz w:val="20"/>
                <w:szCs w:val="20"/>
              </w:rPr>
              <w:t>Ma</w:t>
            </w:r>
            <w:r w:rsidR="00543422">
              <w:rPr>
                <w:color w:val="000000" w:themeColor="text1"/>
                <w:sz w:val="20"/>
                <w:szCs w:val="20"/>
              </w:rPr>
              <w:t>y 7</w:t>
            </w:r>
            <w:r w:rsidR="00350C1B">
              <w:rPr>
                <w:color w:val="000000" w:themeColor="text1"/>
                <w:sz w:val="20"/>
                <w:szCs w:val="20"/>
              </w:rPr>
              <w:t>, 2025</w:t>
            </w:r>
          </w:p>
        </w:tc>
      </w:tr>
    </w:tbl>
    <w:p w14:paraId="1F224D27" w14:textId="77777777" w:rsidR="00FD086E" w:rsidRDefault="00FD086E"/>
    <w:sectPr w:rsidR="00FD0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zEysbAwNjE2NjZT0lEKTi0uzszPAykwNKsFAMe/nHYtAAAA"/>
  </w:docVars>
  <w:rsids>
    <w:rsidRoot w:val="00A55C91"/>
    <w:rsid w:val="00014089"/>
    <w:rsid w:val="00023D18"/>
    <w:rsid w:val="000419BD"/>
    <w:rsid w:val="00073F2E"/>
    <w:rsid w:val="000B62D2"/>
    <w:rsid w:val="000B6397"/>
    <w:rsid w:val="000D0414"/>
    <w:rsid w:val="000D185C"/>
    <w:rsid w:val="000F7EC2"/>
    <w:rsid w:val="00170226"/>
    <w:rsid w:val="001819D1"/>
    <w:rsid w:val="00186554"/>
    <w:rsid w:val="001B1624"/>
    <w:rsid w:val="001B279C"/>
    <w:rsid w:val="001D5584"/>
    <w:rsid w:val="001E100C"/>
    <w:rsid w:val="001F3501"/>
    <w:rsid w:val="001F5696"/>
    <w:rsid w:val="002159CA"/>
    <w:rsid w:val="00236A60"/>
    <w:rsid w:val="00254C9A"/>
    <w:rsid w:val="00293589"/>
    <w:rsid w:val="002D45F1"/>
    <w:rsid w:val="002D4B6D"/>
    <w:rsid w:val="002E5CC3"/>
    <w:rsid w:val="0031060F"/>
    <w:rsid w:val="00315D6B"/>
    <w:rsid w:val="00324005"/>
    <w:rsid w:val="003311D2"/>
    <w:rsid w:val="00334332"/>
    <w:rsid w:val="003468E3"/>
    <w:rsid w:val="00350C1B"/>
    <w:rsid w:val="00373F44"/>
    <w:rsid w:val="003B516B"/>
    <w:rsid w:val="003D7FE9"/>
    <w:rsid w:val="003E2825"/>
    <w:rsid w:val="003F73A9"/>
    <w:rsid w:val="00406A02"/>
    <w:rsid w:val="00417CFE"/>
    <w:rsid w:val="00424C06"/>
    <w:rsid w:val="00427192"/>
    <w:rsid w:val="004557B4"/>
    <w:rsid w:val="004A7D27"/>
    <w:rsid w:val="004C15B3"/>
    <w:rsid w:val="004C1737"/>
    <w:rsid w:val="00543422"/>
    <w:rsid w:val="005B18C3"/>
    <w:rsid w:val="005D61F0"/>
    <w:rsid w:val="00607F0C"/>
    <w:rsid w:val="00631AF5"/>
    <w:rsid w:val="00652044"/>
    <w:rsid w:val="006548D0"/>
    <w:rsid w:val="00665B44"/>
    <w:rsid w:val="006A3B8B"/>
    <w:rsid w:val="006A5A7C"/>
    <w:rsid w:val="0073584E"/>
    <w:rsid w:val="00761502"/>
    <w:rsid w:val="007A629D"/>
    <w:rsid w:val="007B73A0"/>
    <w:rsid w:val="007C655B"/>
    <w:rsid w:val="007F1606"/>
    <w:rsid w:val="007F365F"/>
    <w:rsid w:val="00806E03"/>
    <w:rsid w:val="0081773D"/>
    <w:rsid w:val="00822E84"/>
    <w:rsid w:val="008244CF"/>
    <w:rsid w:val="008248A7"/>
    <w:rsid w:val="00830781"/>
    <w:rsid w:val="00855371"/>
    <w:rsid w:val="00873D59"/>
    <w:rsid w:val="008743C6"/>
    <w:rsid w:val="008C6A2E"/>
    <w:rsid w:val="008D2FDA"/>
    <w:rsid w:val="00920367"/>
    <w:rsid w:val="009304C6"/>
    <w:rsid w:val="00950CA1"/>
    <w:rsid w:val="009650AB"/>
    <w:rsid w:val="009744BC"/>
    <w:rsid w:val="009768AD"/>
    <w:rsid w:val="009813C4"/>
    <w:rsid w:val="009A482E"/>
    <w:rsid w:val="009C052C"/>
    <w:rsid w:val="009C0746"/>
    <w:rsid w:val="009E1B62"/>
    <w:rsid w:val="00A0602C"/>
    <w:rsid w:val="00A16C93"/>
    <w:rsid w:val="00A17320"/>
    <w:rsid w:val="00A2041F"/>
    <w:rsid w:val="00A301F7"/>
    <w:rsid w:val="00A32F85"/>
    <w:rsid w:val="00A34F10"/>
    <w:rsid w:val="00A55C91"/>
    <w:rsid w:val="00A67A1A"/>
    <w:rsid w:val="00A83D94"/>
    <w:rsid w:val="00A8546A"/>
    <w:rsid w:val="00A93323"/>
    <w:rsid w:val="00A95AD5"/>
    <w:rsid w:val="00AA148B"/>
    <w:rsid w:val="00AC3A3A"/>
    <w:rsid w:val="00AF393D"/>
    <w:rsid w:val="00AF6B6F"/>
    <w:rsid w:val="00B062C0"/>
    <w:rsid w:val="00B10F3E"/>
    <w:rsid w:val="00B2007B"/>
    <w:rsid w:val="00B24A21"/>
    <w:rsid w:val="00B31186"/>
    <w:rsid w:val="00B37E9B"/>
    <w:rsid w:val="00B416A0"/>
    <w:rsid w:val="00B6316D"/>
    <w:rsid w:val="00B65A47"/>
    <w:rsid w:val="00B874B4"/>
    <w:rsid w:val="00BA0EEA"/>
    <w:rsid w:val="00BA6676"/>
    <w:rsid w:val="00BB1F4C"/>
    <w:rsid w:val="00BD6BAF"/>
    <w:rsid w:val="00C0795E"/>
    <w:rsid w:val="00C22D91"/>
    <w:rsid w:val="00C40807"/>
    <w:rsid w:val="00C4444C"/>
    <w:rsid w:val="00C50EC6"/>
    <w:rsid w:val="00CA0EFD"/>
    <w:rsid w:val="00CA761F"/>
    <w:rsid w:val="00CB24AC"/>
    <w:rsid w:val="00CC517F"/>
    <w:rsid w:val="00CD14B8"/>
    <w:rsid w:val="00CD4D70"/>
    <w:rsid w:val="00CD5F57"/>
    <w:rsid w:val="00CE2D06"/>
    <w:rsid w:val="00CE5C0C"/>
    <w:rsid w:val="00D22AC7"/>
    <w:rsid w:val="00D63744"/>
    <w:rsid w:val="00D87193"/>
    <w:rsid w:val="00DA1E33"/>
    <w:rsid w:val="00DA60DE"/>
    <w:rsid w:val="00DC2896"/>
    <w:rsid w:val="00DC467E"/>
    <w:rsid w:val="00DC764A"/>
    <w:rsid w:val="00DE420F"/>
    <w:rsid w:val="00DF0E85"/>
    <w:rsid w:val="00E00D36"/>
    <w:rsid w:val="00E0552C"/>
    <w:rsid w:val="00E3338B"/>
    <w:rsid w:val="00E3422C"/>
    <w:rsid w:val="00E354EA"/>
    <w:rsid w:val="00E376F0"/>
    <w:rsid w:val="00E5354E"/>
    <w:rsid w:val="00E63D29"/>
    <w:rsid w:val="00E73E54"/>
    <w:rsid w:val="00E8514C"/>
    <w:rsid w:val="00E934D0"/>
    <w:rsid w:val="00EA7FDC"/>
    <w:rsid w:val="00EC1137"/>
    <w:rsid w:val="00EC3302"/>
    <w:rsid w:val="00EE4A6B"/>
    <w:rsid w:val="00EE4EB2"/>
    <w:rsid w:val="00EE7011"/>
    <w:rsid w:val="00F00138"/>
    <w:rsid w:val="00F0406F"/>
    <w:rsid w:val="00F268B0"/>
    <w:rsid w:val="00F30F62"/>
    <w:rsid w:val="00F40797"/>
    <w:rsid w:val="00F47171"/>
    <w:rsid w:val="00F66BBA"/>
    <w:rsid w:val="00FB1C9F"/>
    <w:rsid w:val="00FC607B"/>
    <w:rsid w:val="00FC6F91"/>
    <w:rsid w:val="00FD086E"/>
    <w:rsid w:val="00FE764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7214A5"/>
  <w15:chartTrackingRefBased/>
  <w15:docId w15:val="{C9A83C51-32D1-473D-9BA4-55FDD49A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C91"/>
    <w:pPr>
      <w:spacing w:after="0" w:line="240" w:lineRule="auto"/>
    </w:pPr>
    <w:rPr>
      <w:sz w:val="18"/>
    </w:rPr>
  </w:style>
  <w:style w:type="paragraph" w:styleId="Heading2">
    <w:name w:val="heading 2"/>
    <w:basedOn w:val="Normal"/>
    <w:next w:val="Normal"/>
    <w:link w:val="Heading2Char"/>
    <w:uiPriority w:val="1"/>
    <w:unhideWhenUsed/>
    <w:rsid w:val="00A55C91"/>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55C91"/>
    <w:rPr>
      <w:b/>
      <w:sz w:val="18"/>
    </w:rPr>
  </w:style>
  <w:style w:type="paragraph" w:customStyle="1" w:styleId="DateTime">
    <w:name w:val="Date &amp; Time"/>
    <w:basedOn w:val="Normal"/>
    <w:qFormat/>
    <w:rsid w:val="00A55C91"/>
    <w:pPr>
      <w:spacing w:after="300"/>
      <w:contextualSpacing/>
    </w:pPr>
  </w:style>
  <w:style w:type="paragraph" w:customStyle="1" w:styleId="MeetingTitle">
    <w:name w:val="Meeting Title"/>
    <w:basedOn w:val="Normal"/>
    <w:qFormat/>
    <w:rsid w:val="00A55C91"/>
    <w:pPr>
      <w:spacing w:before="320"/>
      <w:outlineLvl w:val="1"/>
    </w:pPr>
    <w:rPr>
      <w:b/>
    </w:rPr>
  </w:style>
  <w:style w:type="table" w:styleId="TableGrid">
    <w:name w:val="Table Grid"/>
    <w:basedOn w:val="TableNormal"/>
    <w:uiPriority w:val="1"/>
    <w:rsid w:val="00A55C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5C91"/>
    <w:rPr>
      <w:color w:val="0000FF"/>
      <w:u w:val="single"/>
    </w:rPr>
  </w:style>
  <w:style w:type="character" w:styleId="FollowedHyperlink">
    <w:name w:val="FollowedHyperlink"/>
    <w:basedOn w:val="DefaultParagraphFont"/>
    <w:uiPriority w:val="99"/>
    <w:semiHidden/>
    <w:unhideWhenUsed/>
    <w:rsid w:val="00A16C93"/>
    <w:rPr>
      <w:color w:val="954F72" w:themeColor="followedHyperlink"/>
      <w:u w:val="single"/>
    </w:rPr>
  </w:style>
  <w:style w:type="character" w:customStyle="1" w:styleId="entity">
    <w:name w:val="_entity"/>
    <w:basedOn w:val="DefaultParagraphFont"/>
    <w:rsid w:val="003B5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74049">
      <w:bodyDiv w:val="1"/>
      <w:marLeft w:val="0"/>
      <w:marRight w:val="0"/>
      <w:marTop w:val="0"/>
      <w:marBottom w:val="0"/>
      <w:divBdr>
        <w:top w:val="none" w:sz="0" w:space="0" w:color="auto"/>
        <w:left w:val="none" w:sz="0" w:space="0" w:color="auto"/>
        <w:bottom w:val="none" w:sz="0" w:space="0" w:color="auto"/>
        <w:right w:val="none" w:sz="0" w:space="0" w:color="auto"/>
      </w:divBdr>
    </w:div>
    <w:div w:id="121215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335</Words>
  <Characters>2140</Characters>
  <Application>Microsoft Office Word</Application>
  <DocSecurity>0</DocSecurity>
  <Lines>19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Parsons</dc:creator>
  <cp:keywords/>
  <dc:description/>
  <cp:lastModifiedBy>Loren Holmquist</cp:lastModifiedBy>
  <cp:revision>21</cp:revision>
  <dcterms:created xsi:type="dcterms:W3CDTF">2025-02-05T17:31:00Z</dcterms:created>
  <dcterms:modified xsi:type="dcterms:W3CDTF">2025-03-0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b5bf0c06eabf0434c3b62ffc83a2cc012cb94167bfae75ab1a6a708640e65</vt:lpwstr>
  </property>
</Properties>
</file>